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650A3" w14:textId="77777777" w:rsidR="003827E3" w:rsidRPr="00773F94" w:rsidRDefault="003827E3" w:rsidP="003827E3">
      <w:pPr>
        <w:ind w:firstLine="720"/>
      </w:pPr>
      <w:r w:rsidRPr="00773F94">
        <w:rPr>
          <w:noProof/>
        </w:rPr>
        <w:drawing>
          <wp:inline distT="0" distB="0" distL="0" distR="0" wp14:anchorId="5070D0CC" wp14:editId="1306F91B">
            <wp:extent cx="5407025" cy="404495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AB3C34F-4835-4086-8C0A-7F712EB6222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9CEF80B" w14:textId="33F3B24C" w:rsidR="003827E3" w:rsidRPr="003827E3" w:rsidRDefault="003827E3" w:rsidP="003827E3">
      <w:pPr>
        <w:jc w:val="both"/>
        <w:rPr>
          <w:rFonts w:ascii="Arial" w:hAnsi="Arial" w:cs="Arial"/>
        </w:rPr>
        <w:sectPr w:rsidR="003827E3" w:rsidRPr="003827E3" w:rsidSect="003827E3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773F94">
        <w:rPr>
          <w:rFonts w:ascii="Arial" w:hAnsi="Arial" w:cs="Arial"/>
          <w:b/>
          <w:bCs/>
        </w:rPr>
        <w:t xml:space="preserve">Supplementary Figure 1. </w:t>
      </w:r>
      <w:r w:rsidRPr="00773F94">
        <w:rPr>
          <w:rFonts w:ascii="Arial" w:hAnsi="Arial" w:cs="Arial"/>
        </w:rPr>
        <w:t>Percent of total potatoes consumed by different cooking methods. Other potatoes include scalloped potatoes, potato salad, canned potatoes and potatoes in soups and mixed di</w:t>
      </w:r>
      <w:r>
        <w:rPr>
          <w:rFonts w:ascii="Arial" w:hAnsi="Arial" w:cs="Arial"/>
        </w:rPr>
        <w:t>shes.</w:t>
      </w:r>
    </w:p>
    <w:tbl>
      <w:tblPr>
        <w:tblpPr w:leftFromText="187" w:rightFromText="187" w:vertAnchor="page" w:horzAnchor="page" w:tblpX="549" w:tblpY="981"/>
        <w:tblW w:w="15030" w:type="dxa"/>
        <w:tblLayout w:type="fixed"/>
        <w:tblLook w:val="04A0" w:firstRow="1" w:lastRow="0" w:firstColumn="1" w:lastColumn="0" w:noHBand="0" w:noVBand="1"/>
      </w:tblPr>
      <w:tblGrid>
        <w:gridCol w:w="3060"/>
        <w:gridCol w:w="1440"/>
        <w:gridCol w:w="1800"/>
        <w:gridCol w:w="1620"/>
        <w:gridCol w:w="1080"/>
        <w:gridCol w:w="270"/>
        <w:gridCol w:w="1530"/>
        <w:gridCol w:w="1620"/>
        <w:gridCol w:w="1530"/>
        <w:gridCol w:w="1080"/>
      </w:tblGrid>
      <w:tr w:rsidR="003827E3" w:rsidRPr="00773F94" w14:paraId="2884A892" w14:textId="77777777" w:rsidTr="003827E3">
        <w:trPr>
          <w:trHeight w:val="440"/>
        </w:trPr>
        <w:tc>
          <w:tcPr>
            <w:tcW w:w="15030" w:type="dxa"/>
            <w:gridSpan w:val="10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847E0B7" w14:textId="77777777" w:rsidR="003827E3" w:rsidRPr="00773F94" w:rsidRDefault="003827E3" w:rsidP="003827E3">
            <w:pPr>
              <w:pStyle w:val="NoSpacing"/>
              <w:ind w:left="-10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73F94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Supplementary Table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773F94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00773F94">
              <w:rPr>
                <w:rFonts w:ascii="Arial" w:hAnsi="Arial" w:cs="Arial"/>
                <w:sz w:val="20"/>
                <w:szCs w:val="20"/>
              </w:rPr>
              <w:t xml:space="preserve"> Characteristics of study participants at baseline by fried and non-fried potato consumption in the Framingham Offspring Study</w:t>
            </w:r>
            <w:r w:rsidRPr="00773F94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73F94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3827E3" w:rsidRPr="00773F94" w14:paraId="2405FE1D" w14:textId="77777777" w:rsidTr="003827E3">
        <w:trPr>
          <w:trHeight w:val="310"/>
        </w:trPr>
        <w:tc>
          <w:tcPr>
            <w:tcW w:w="30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443A596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940" w:type="dxa"/>
            <w:gridSpan w:val="4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323415F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ried potato intake (cup-eq/week)</w:t>
            </w:r>
          </w:p>
        </w:tc>
        <w:tc>
          <w:tcPr>
            <w:tcW w:w="270" w:type="dxa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133BF14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760" w:type="dxa"/>
            <w:gridSpan w:val="4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DA452B6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n-fried potato intake (cup-eq/week)</w:t>
            </w:r>
          </w:p>
        </w:tc>
      </w:tr>
      <w:tr w:rsidR="003827E3" w:rsidRPr="00773F94" w14:paraId="253F351C" w14:textId="77777777" w:rsidTr="003827E3">
        <w:trPr>
          <w:trHeight w:val="29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14F26AE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2FB63D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&lt;1</w:t>
            </w:r>
          </w:p>
        </w:tc>
        <w:tc>
          <w:tcPr>
            <w:tcW w:w="1800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1317BED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</w:t>
            </w:r>
            <w:r w:rsidRPr="00E35AFB">
              <w:rPr>
                <w:rFonts w:ascii="Arial" w:eastAsia="Times New Roman" w:hAnsi="Arial" w:cs="Arial"/>
                <w:b/>
                <w:bCs/>
              </w:rPr>
              <w:t>–</w:t>
            </w: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&lt;2</w:t>
            </w:r>
          </w:p>
        </w:tc>
        <w:tc>
          <w:tcPr>
            <w:tcW w:w="1620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26C30FB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</w:t>
            </w:r>
          </w:p>
        </w:tc>
        <w:tc>
          <w:tcPr>
            <w:tcW w:w="1080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B9FC6A7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1B94DAB9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897ADD2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&lt;1</w:t>
            </w:r>
          </w:p>
        </w:tc>
        <w:tc>
          <w:tcPr>
            <w:tcW w:w="1620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DF41720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</w:t>
            </w:r>
            <w:r w:rsidRPr="00E35AFB">
              <w:rPr>
                <w:rFonts w:ascii="Arial" w:eastAsia="Times New Roman" w:hAnsi="Arial" w:cs="Arial"/>
                <w:b/>
                <w:bCs/>
              </w:rPr>
              <w:t>–</w:t>
            </w: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&lt;2</w:t>
            </w:r>
          </w:p>
        </w:tc>
        <w:tc>
          <w:tcPr>
            <w:tcW w:w="1530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827E532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≥2</w:t>
            </w:r>
          </w:p>
        </w:tc>
        <w:tc>
          <w:tcPr>
            <w:tcW w:w="1080" w:type="dxa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D9055F9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3827E3" w:rsidRPr="00773F94" w14:paraId="53B77160" w14:textId="77777777" w:rsidTr="003827E3">
        <w:trPr>
          <w:trHeight w:val="34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04E52C32" w14:textId="77777777" w:rsidR="003827E3" w:rsidRPr="00773F94" w:rsidRDefault="003827E3" w:rsidP="003827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ubject characteristics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66DD3668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=1783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4F7D0F1E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=360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0BB9DBD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=38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433E786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P-value</w:t>
            </w: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0645FBC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45D839E3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=807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13318F56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=525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6F548FDC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=119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A1FDEE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P-value</w:t>
            </w:r>
            <w:r w:rsidRPr="00773F9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vertAlign w:val="superscript"/>
              </w:rPr>
              <w:t>*</w:t>
            </w:r>
          </w:p>
        </w:tc>
      </w:tr>
      <w:tr w:rsidR="003827E3" w:rsidRPr="00773F94" w14:paraId="17B5BBD5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3F855CD2" w14:textId="77777777" w:rsidR="003827E3" w:rsidRPr="00773F94" w:rsidRDefault="003827E3" w:rsidP="003827E3">
            <w:pPr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ender (% male)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7A46C22C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1.1%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79402AE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.4%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543787E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.2%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7164A53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3D223C9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657A529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.9%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20BED1AF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9.8%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537ED8D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.7%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4451F877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005</w:t>
            </w:r>
          </w:p>
        </w:tc>
      </w:tr>
      <w:tr w:rsidR="003827E3" w:rsidRPr="00773F94" w14:paraId="3AC6A95D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31F3A29C" w14:textId="77777777" w:rsidR="003827E3" w:rsidRPr="00773F94" w:rsidRDefault="003827E3" w:rsidP="003827E3">
            <w:pPr>
              <w:tabs>
                <w:tab w:val="left" w:pos="247"/>
              </w:tabs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e (years)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6AB21868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1.8 (0.2)</w:t>
            </w:r>
          </w:p>
        </w:tc>
        <w:tc>
          <w:tcPr>
            <w:tcW w:w="1800" w:type="dxa"/>
            <w:shd w:val="clear" w:color="auto" w:fill="auto"/>
            <w:vAlign w:val="center"/>
            <w:hideMark/>
          </w:tcPr>
          <w:p w14:paraId="4D5F3089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.5 (0.5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57D5E10B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.1 (0.5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432744B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548381D5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5418BD6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.9 (0.4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54278112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.3 (0.4)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0A8F6928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1.7 (0.3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3AC1E04C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</w:tr>
      <w:tr w:rsidR="003827E3" w:rsidRPr="00773F94" w14:paraId="4B9B2F6B" w14:textId="77777777" w:rsidTr="003827E3">
        <w:trPr>
          <w:trHeight w:val="34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725C21E2" w14:textId="77777777" w:rsidR="003827E3" w:rsidRPr="00773F94" w:rsidRDefault="003827E3" w:rsidP="003827E3">
            <w:pPr>
              <w:tabs>
                <w:tab w:val="left" w:pos="247"/>
              </w:tabs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MI (kg/m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38CD7C8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 (0.1)</w:t>
            </w:r>
          </w:p>
        </w:tc>
        <w:tc>
          <w:tcPr>
            <w:tcW w:w="1800" w:type="dxa"/>
            <w:shd w:val="clear" w:color="auto" w:fill="auto"/>
            <w:vAlign w:val="center"/>
            <w:hideMark/>
          </w:tcPr>
          <w:p w14:paraId="5D3EF716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5 (0.2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5399E24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4 (0.2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5189BA98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2BC83109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3A0DFB9D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2 (0.2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457A8B9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 (0.2)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094A7D6C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 (0.1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09BA4FFC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61</w:t>
            </w:r>
          </w:p>
        </w:tc>
      </w:tr>
      <w:tr w:rsidR="003827E3" w:rsidRPr="00773F94" w14:paraId="09AF5CF4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1B76F08B" w14:textId="77777777" w:rsidR="003827E3" w:rsidRPr="00773F94" w:rsidRDefault="003827E3" w:rsidP="003827E3">
            <w:pPr>
              <w:tabs>
                <w:tab w:val="left" w:pos="247"/>
              </w:tabs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cohol intake (gm/day)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3CF6C1B7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.9 (0.4)</w:t>
            </w:r>
          </w:p>
        </w:tc>
        <w:tc>
          <w:tcPr>
            <w:tcW w:w="1800" w:type="dxa"/>
            <w:shd w:val="clear" w:color="auto" w:fill="auto"/>
            <w:vAlign w:val="center"/>
            <w:hideMark/>
          </w:tcPr>
          <w:p w14:paraId="61724C5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.9 (0.9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78E69A29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.0 (0.8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41B515D3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6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5B130E1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0510DC1B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.0 (0.6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72D8B76C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.4 (0.7)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7F018C3D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1 (0.5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796DF079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004</w:t>
            </w:r>
          </w:p>
        </w:tc>
      </w:tr>
      <w:tr w:rsidR="003827E3" w:rsidRPr="00773F94" w14:paraId="405F0D34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278DAE05" w14:textId="77777777" w:rsidR="003827E3" w:rsidRPr="00773F94" w:rsidRDefault="003827E3" w:rsidP="003827E3">
            <w:pPr>
              <w:tabs>
                <w:tab w:val="left" w:pos="247"/>
              </w:tabs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moking (pack-years)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0159C432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.5 (0.5)</w:t>
            </w:r>
          </w:p>
        </w:tc>
        <w:tc>
          <w:tcPr>
            <w:tcW w:w="1800" w:type="dxa"/>
            <w:shd w:val="clear" w:color="auto" w:fill="auto"/>
            <w:vAlign w:val="center"/>
            <w:hideMark/>
          </w:tcPr>
          <w:p w14:paraId="6BC8657D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.6 (1.1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01EA568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5 (1.1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1605A666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0D8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71CD637B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6F6E6103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.8 (0.7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788CAFB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.5 (0.9)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483D0007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.6 (0.6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6736E794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34</w:t>
            </w:r>
          </w:p>
        </w:tc>
      </w:tr>
      <w:tr w:rsidR="003827E3" w:rsidRPr="00773F94" w14:paraId="6E27A50C" w14:textId="77777777" w:rsidTr="003827E3">
        <w:trPr>
          <w:trHeight w:val="29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198A6813" w14:textId="77777777" w:rsidR="003827E3" w:rsidRPr="00773F94" w:rsidRDefault="003827E3" w:rsidP="003827E3">
            <w:pPr>
              <w:tabs>
                <w:tab w:val="left" w:pos="247"/>
              </w:tabs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hysical activity (METS/day)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6DC74EC2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6 (0.2)</w:t>
            </w:r>
          </w:p>
        </w:tc>
        <w:tc>
          <w:tcPr>
            <w:tcW w:w="1800" w:type="dxa"/>
            <w:shd w:val="clear" w:color="auto" w:fill="auto"/>
            <w:vAlign w:val="center"/>
            <w:hideMark/>
          </w:tcPr>
          <w:p w14:paraId="1225489D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5 (0.4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3B5F644F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6 (0.4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55980A28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9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44CA8A1B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29210507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5 (0.3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72CAA180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4 (0.4)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62A2A209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8 (0.2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142F1AE6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39</w:t>
            </w:r>
          </w:p>
        </w:tc>
      </w:tr>
      <w:tr w:rsidR="003827E3" w:rsidRPr="00773F94" w14:paraId="0B900A9E" w14:textId="77777777" w:rsidTr="003827E3">
        <w:trPr>
          <w:trHeight w:val="29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01F39FBF" w14:textId="77777777" w:rsidR="003827E3" w:rsidRPr="00773F94" w:rsidRDefault="003827E3" w:rsidP="003827E3">
            <w:pPr>
              <w:tabs>
                <w:tab w:val="left" w:pos="247"/>
              </w:tabs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ducation (≥ c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lleg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%)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7A440287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8%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E21F25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3%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175A3FAF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.7%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7C49D4C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5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37746C3F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08698F45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.1%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54AA1080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.3%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1B47CE73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.1%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2CC7E45A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</w:tr>
      <w:tr w:rsidR="003827E3" w:rsidRPr="00773F94" w14:paraId="7C5EC311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2FF41289" w14:textId="77777777" w:rsidR="003827E3" w:rsidRPr="00773F94" w:rsidRDefault="003827E3" w:rsidP="003827E3">
            <w:pPr>
              <w:tabs>
                <w:tab w:val="left" w:pos="247"/>
              </w:tabs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urrent Smoking (%)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4177E205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.0%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2F26A1E6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.2%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781DC45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1.1%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29029BB2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641BBDD3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174E3068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9.9%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2DA3B6B6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1.5%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7CA52F0B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.5%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680AAB69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65</w:t>
            </w:r>
          </w:p>
        </w:tc>
      </w:tr>
      <w:tr w:rsidR="003827E3" w:rsidRPr="00773F94" w14:paraId="4EF0405F" w14:textId="77777777" w:rsidTr="003827E3">
        <w:trPr>
          <w:trHeight w:val="29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5A6E60E7" w14:textId="77777777" w:rsidR="003827E3" w:rsidRPr="000B60C8" w:rsidRDefault="003827E3" w:rsidP="003827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24E1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nergy intake (kcals/day)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7887654" w14:textId="77777777" w:rsidR="003827E3" w:rsidRPr="008F5E8F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5E8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45 (11)</w:t>
            </w:r>
          </w:p>
        </w:tc>
        <w:tc>
          <w:tcPr>
            <w:tcW w:w="1800" w:type="dxa"/>
            <w:shd w:val="clear" w:color="auto" w:fill="auto"/>
            <w:vAlign w:val="center"/>
            <w:hideMark/>
          </w:tcPr>
          <w:p w14:paraId="29304A63" w14:textId="77777777" w:rsidR="003827E3" w:rsidRPr="008F5E8F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5E8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38 (23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3CA27196" w14:textId="77777777" w:rsidR="003827E3" w:rsidRPr="008F5E8F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5E8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7 (23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3EEC551E" w14:textId="77777777" w:rsidR="003827E3" w:rsidRPr="008F5E8F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0B8A40A2" w14:textId="77777777" w:rsidR="003827E3" w:rsidRPr="008F5E8F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51DE4D6F" w14:textId="77777777" w:rsidR="003827E3" w:rsidRPr="008F5E8F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5E8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35 (16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584D7935" w14:textId="77777777" w:rsidR="003827E3" w:rsidRPr="008F5E8F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5E8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52 (20)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2F2FD6F3" w14:textId="77777777" w:rsidR="003827E3" w:rsidRPr="008F5E8F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5E8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2 (13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5955E2F2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</w:tr>
      <w:tr w:rsidR="003827E3" w:rsidRPr="00773F94" w14:paraId="6FC51784" w14:textId="77777777" w:rsidTr="003827E3">
        <w:trPr>
          <w:trHeight w:val="300"/>
        </w:trPr>
        <w:tc>
          <w:tcPr>
            <w:tcW w:w="4500" w:type="dxa"/>
            <w:gridSpan w:val="2"/>
            <w:shd w:val="clear" w:color="auto" w:fill="auto"/>
            <w:noWrap/>
            <w:vAlign w:val="center"/>
            <w:hideMark/>
          </w:tcPr>
          <w:p w14:paraId="71E249E9" w14:textId="77777777" w:rsidR="003827E3" w:rsidRPr="00773F94" w:rsidRDefault="003827E3" w:rsidP="003827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ood intakes (per 2000 kcals/day)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13A61D7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07C821B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23C139B3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46CF5CEC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73F9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1C2C9BDC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7663FD6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74FCE78D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254C00BD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</w:p>
        </w:tc>
      </w:tr>
      <w:tr w:rsidR="003827E3" w:rsidRPr="00773F94" w14:paraId="353D4FC4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</w:tcPr>
          <w:p w14:paraId="77242061" w14:textId="77777777" w:rsidR="003827E3" w:rsidRPr="008C261B" w:rsidRDefault="003827E3" w:rsidP="003827E3">
            <w:pPr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C261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tal potatoes (cup-eq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FFB2C23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3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1D92125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4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1D94788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8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279A0400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</w:tcPr>
          <w:p w14:paraId="5A983470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1C208E9F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0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80C2CC0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38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61D840F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2 (0.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65602A22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</w:tr>
      <w:tr w:rsidR="003827E3" w:rsidRPr="00773F94" w14:paraId="3695C5E4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</w:tcPr>
          <w:p w14:paraId="0C29DDE2" w14:textId="77777777" w:rsidR="003827E3" w:rsidRPr="008C261B" w:rsidRDefault="003827E3" w:rsidP="003827E3">
            <w:pPr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</w:t>
            </w:r>
            <w:r w:rsidRPr="008C261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ried potatoes (cup-eq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D31EC1C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3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F3BD32D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521397D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1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16A76FF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</w:tcPr>
          <w:p w14:paraId="307E2A06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731EE7DE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0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3B218A1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0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2677808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0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2 (0.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3674B6CE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07</w:t>
            </w:r>
          </w:p>
        </w:tc>
      </w:tr>
      <w:tr w:rsidR="003827E3" w:rsidRPr="00773F94" w14:paraId="0D482B9F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</w:tcPr>
          <w:p w14:paraId="2AD5997D" w14:textId="77777777" w:rsidR="003827E3" w:rsidRPr="008C261B" w:rsidRDefault="003827E3" w:rsidP="003827E3">
            <w:pPr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</w:t>
            </w:r>
            <w:r w:rsidRPr="008C261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n-fried potatoes (cup-eq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F6E2C32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0A26790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1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16BBA49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1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6CD6341F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</w:tcPr>
          <w:p w14:paraId="709A6C8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6F42DDE5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0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05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3478C74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0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AE43E7F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0 (0.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413E4775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</w:tr>
      <w:tr w:rsidR="003827E3" w:rsidRPr="00773F94" w14:paraId="78DA123A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</w:tcPr>
          <w:p w14:paraId="24BE3D9E" w14:textId="77777777" w:rsidR="003827E3" w:rsidRDefault="003827E3" w:rsidP="003827E3">
            <w:pPr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F</w:t>
            </w:r>
            <w:r w:rsidRPr="008C261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uits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&amp; </w:t>
            </w:r>
            <w:r w:rsidRPr="008C261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getable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cup-eq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14E9B7C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49 (0.04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FAFA9A8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17 (0.08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10C620F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09 (0.08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531A8CA0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</w:tcPr>
          <w:p w14:paraId="3C91B24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3C718FDC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.16 (0.05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BA8AFA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.28 (0.07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166A2FB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.59 (0.04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19875BD1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</w:tr>
      <w:tr w:rsidR="003827E3" w:rsidRPr="00773F94" w14:paraId="5D9D5183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60FA28D7" w14:textId="77777777" w:rsidR="003827E3" w:rsidRPr="008C261B" w:rsidRDefault="003827E3" w:rsidP="003827E3">
            <w:pPr>
              <w:spacing w:after="0" w:line="240" w:lineRule="auto"/>
              <w:ind w:left="165" w:right="-19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Fruit &amp; </w:t>
            </w:r>
            <w:r w:rsidRPr="008C261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 vegetables</w:t>
            </w:r>
            <w:r w:rsidRPr="008C261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cup-eq)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77FD9DFD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3.00 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800" w:type="dxa"/>
            <w:shd w:val="clear" w:color="auto" w:fill="auto"/>
            <w:vAlign w:val="center"/>
            <w:hideMark/>
          </w:tcPr>
          <w:p w14:paraId="57A2E39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2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1F026BFB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3AF53847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6C7CC93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0A3F4EFF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88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39C63938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81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048DF61C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 xml:space="preserve"> (0.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55273EB4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07</w:t>
            </w:r>
          </w:p>
        </w:tc>
      </w:tr>
      <w:tr w:rsidR="003827E3" w:rsidRPr="00773F94" w14:paraId="10A36407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774CEB6C" w14:textId="77777777" w:rsidR="003827E3" w:rsidRPr="00773F94" w:rsidRDefault="003827E3" w:rsidP="003827E3">
            <w:pPr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ole grains (oz-eq)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CF09075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6 (0.01)</w:t>
            </w:r>
          </w:p>
        </w:tc>
        <w:tc>
          <w:tcPr>
            <w:tcW w:w="1800" w:type="dxa"/>
            <w:shd w:val="clear" w:color="auto" w:fill="auto"/>
            <w:vAlign w:val="center"/>
            <w:hideMark/>
          </w:tcPr>
          <w:p w14:paraId="13E2CD05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9 (0.02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7EDFFD99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5 (0.02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7210CD0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0996FF95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00D7AFDB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0.36 (0.01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6D8204ED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0.33 (0.02)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3003E3EC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0.31 (0.01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204BA270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002</w:t>
            </w:r>
          </w:p>
        </w:tc>
      </w:tr>
      <w:tr w:rsidR="003827E3" w:rsidRPr="00773F94" w14:paraId="054D0F67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67412301" w14:textId="77777777" w:rsidR="003827E3" w:rsidRPr="00773F94" w:rsidRDefault="003827E3" w:rsidP="003827E3">
            <w:pPr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eat, poultry, fish (oz-eq) </w:t>
            </w:r>
            <w:r w:rsidRPr="00773F94">
              <w:rPr>
                <w:rFonts w:ascii="Arial" w:hAnsi="Arial" w:cs="Arial"/>
                <w:shd w:val="clear" w:color="auto" w:fill="FFFFFF"/>
              </w:rPr>
              <w:t>†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48E8BB9F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78 (0.03)</w:t>
            </w:r>
          </w:p>
        </w:tc>
        <w:tc>
          <w:tcPr>
            <w:tcW w:w="1800" w:type="dxa"/>
            <w:shd w:val="clear" w:color="auto" w:fill="auto"/>
            <w:vAlign w:val="center"/>
            <w:hideMark/>
          </w:tcPr>
          <w:p w14:paraId="2372AFEF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75 (0.06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01D4304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70 (0.06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444BEB9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2F996EED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2C4142A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2.58 (0.04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5EA5EDBB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2.77 (0.05)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1E9E1792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2.89 (0.03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31FB0073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</w:tr>
      <w:tr w:rsidR="003827E3" w:rsidRPr="00773F94" w14:paraId="3B9F7B73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  <w:hideMark/>
          </w:tcPr>
          <w:p w14:paraId="78548ACD" w14:textId="77777777" w:rsidR="003827E3" w:rsidRPr="00773F94" w:rsidRDefault="003827E3" w:rsidP="003827E3">
            <w:pPr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 meat (oz-eq) ‡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E5DD70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8 (0.02)</w:t>
            </w:r>
          </w:p>
        </w:tc>
        <w:tc>
          <w:tcPr>
            <w:tcW w:w="1800" w:type="dxa"/>
            <w:shd w:val="clear" w:color="auto" w:fill="auto"/>
            <w:vAlign w:val="center"/>
            <w:hideMark/>
          </w:tcPr>
          <w:p w14:paraId="510E170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29 (0.04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249572CF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29 (0.04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146222D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270" w:type="dxa"/>
            <w:shd w:val="clear" w:color="auto" w:fill="auto"/>
            <w:noWrap/>
            <w:vAlign w:val="center"/>
            <w:hideMark/>
          </w:tcPr>
          <w:p w14:paraId="13DED84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671B537C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1.09 (0.03)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1E5EB163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1.17 (0.03)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31C7E7AD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color w:val="000000"/>
                <w:sz w:val="20"/>
                <w:szCs w:val="20"/>
              </w:rPr>
              <w:t>1.31 (0.02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5D0FA0FA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</w:tr>
      <w:tr w:rsidR="003827E3" w:rsidRPr="00773F94" w14:paraId="4B57A913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</w:tcPr>
          <w:p w14:paraId="704FC271" w14:textId="77777777" w:rsidR="003827E3" w:rsidRPr="005E00A5" w:rsidRDefault="003827E3" w:rsidP="003827E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highlight w:val="yellow"/>
              </w:rPr>
            </w:pPr>
            <w:r w:rsidRPr="005E00A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cronutrients (% of energy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EE356D2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286942D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FEF4CAD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4A5D69E1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0B60C8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0" w:type="dxa"/>
            <w:shd w:val="clear" w:color="auto" w:fill="auto"/>
            <w:noWrap/>
            <w:vAlign w:val="center"/>
          </w:tcPr>
          <w:p w14:paraId="7CB3BF4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16BD8E70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010E268C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16E983C1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1770541D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</w:tr>
      <w:tr w:rsidR="003827E3" w:rsidRPr="00773F94" w14:paraId="2ACB6BF2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</w:tcPr>
          <w:p w14:paraId="7CFE1980" w14:textId="77777777" w:rsidR="003827E3" w:rsidRPr="00ED42EF" w:rsidRDefault="003827E3" w:rsidP="003827E3">
            <w:pPr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otein 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B2532B2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2 (0.1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D169F6C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5 (0.2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7EEB406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.9 (0.2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6B7D1016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</w:tcPr>
          <w:p w14:paraId="37DF07E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023E7EE3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.6 (0.1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29681C3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0 (0.1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2FCF1A1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.1 (0.1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4CCE8B86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  </w:t>
            </w: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001</w:t>
            </w:r>
          </w:p>
        </w:tc>
      </w:tr>
      <w:tr w:rsidR="003827E3" w:rsidRPr="00773F94" w14:paraId="1AC39B1E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</w:tcPr>
          <w:p w14:paraId="58F8FBB4" w14:textId="77777777" w:rsidR="003827E3" w:rsidRPr="00ED42EF" w:rsidRDefault="003827E3" w:rsidP="003827E3">
            <w:pPr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rbohydrates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2DD0B98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.8 (0.2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512B2F0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.0 (0.4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9679088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.1 (0.4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2520881A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</w:tcPr>
          <w:p w14:paraId="6C1206FD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0AA304EF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.6 (0.3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B01036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.8 (0.3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0EBE081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.9 (0.2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54109226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08</w:t>
            </w:r>
          </w:p>
        </w:tc>
      </w:tr>
      <w:tr w:rsidR="003827E3" w:rsidRPr="00773F94" w14:paraId="6E68D35C" w14:textId="77777777" w:rsidTr="003827E3">
        <w:trPr>
          <w:trHeight w:val="300"/>
        </w:trPr>
        <w:tc>
          <w:tcPr>
            <w:tcW w:w="3060" w:type="dxa"/>
            <w:shd w:val="clear" w:color="auto" w:fill="auto"/>
            <w:noWrap/>
            <w:vAlign w:val="center"/>
          </w:tcPr>
          <w:p w14:paraId="5D22832C" w14:textId="77777777" w:rsidR="003827E3" w:rsidRPr="00ED42EF" w:rsidRDefault="003827E3" w:rsidP="003827E3">
            <w:pPr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tal fat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00F0E72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.4 (0.2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CA9EEA0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.4 (0.3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E344758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.2 (0.3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06A1BEEF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shd w:val="clear" w:color="auto" w:fill="auto"/>
            <w:noWrap/>
            <w:vAlign w:val="center"/>
          </w:tcPr>
          <w:p w14:paraId="062680A3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0E21AE55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.3 (0.2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D29A070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.4 (0.3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0FCACF4" w14:textId="77777777" w:rsidR="003827E3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.1 (0.2)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7883ABF5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50</w:t>
            </w:r>
          </w:p>
        </w:tc>
      </w:tr>
      <w:tr w:rsidR="003827E3" w:rsidRPr="00773F94" w14:paraId="550D8662" w14:textId="77777777" w:rsidTr="003827E3">
        <w:trPr>
          <w:trHeight w:val="300"/>
        </w:trPr>
        <w:tc>
          <w:tcPr>
            <w:tcW w:w="30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6815174" w14:textId="77777777" w:rsidR="003827E3" w:rsidRPr="00ED42EF" w:rsidRDefault="003827E3" w:rsidP="003827E3">
            <w:pPr>
              <w:spacing w:after="0" w:line="240" w:lineRule="auto"/>
              <w:ind w:left="165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turated fat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A1EB1AB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.8 (0.1)</w:t>
            </w:r>
          </w:p>
        </w:tc>
        <w:tc>
          <w:tcPr>
            <w:tcW w:w="180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692E7DB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3 (0.2)</w:t>
            </w:r>
          </w:p>
        </w:tc>
        <w:tc>
          <w:tcPr>
            <w:tcW w:w="162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CD5844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8 (0.2)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63FF805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7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F1AD76B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3C70A87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1 (0.1)</w:t>
            </w:r>
          </w:p>
        </w:tc>
        <w:tc>
          <w:tcPr>
            <w:tcW w:w="162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5EB8AAE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0 (0.1)</w:t>
            </w:r>
          </w:p>
        </w:tc>
        <w:tc>
          <w:tcPr>
            <w:tcW w:w="153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833DA14" w14:textId="77777777" w:rsidR="003827E3" w:rsidRPr="00773F94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0 (0.1)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841F2D4" w14:textId="77777777" w:rsidR="003827E3" w:rsidRPr="00DD48E5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DD48E5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0.69</w:t>
            </w:r>
          </w:p>
        </w:tc>
      </w:tr>
      <w:tr w:rsidR="003827E3" w:rsidRPr="00773F94" w14:paraId="38957A51" w14:textId="77777777" w:rsidTr="003827E3">
        <w:trPr>
          <w:trHeight w:val="340"/>
        </w:trPr>
        <w:tc>
          <w:tcPr>
            <w:tcW w:w="15030" w:type="dxa"/>
            <w:gridSpan w:val="10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2E92F81" w14:textId="77777777" w:rsidR="003827E3" w:rsidRPr="00773F94" w:rsidRDefault="003827E3" w:rsidP="003827E3">
            <w:pPr>
              <w:tabs>
                <w:tab w:val="left" w:pos="450"/>
                <w:tab w:val="left" w:pos="630"/>
                <w:tab w:val="left" w:pos="810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eq, equivalent; BMI, body mass index; gm, grams; METs, metabolic equivalents; mg, milligrams;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ns vegetables, non-starchy 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getables, oz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eq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unc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equivalents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  <w:p w14:paraId="46D0096E" w14:textId="77777777" w:rsidR="003827E3" w:rsidRPr="00773F94" w:rsidRDefault="003827E3" w:rsidP="003827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alues are means (standard error) unless otherwise specified. Age was adjusted for sex, all other variables adjusted for sex and baseline age. </w:t>
            </w:r>
          </w:p>
          <w:p w14:paraId="3606A931" w14:textId="77777777" w:rsidR="003827E3" w:rsidRPr="00773F94" w:rsidRDefault="003827E3" w:rsidP="003827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*P-values were derived from analysis of variance models for continuous variables and chi-square for categorical variables. </w:t>
            </w:r>
          </w:p>
        </w:tc>
      </w:tr>
      <w:tr w:rsidR="003827E3" w:rsidRPr="003F68D4" w14:paraId="77E28CF7" w14:textId="77777777" w:rsidTr="003827E3">
        <w:trPr>
          <w:trHeight w:val="290"/>
        </w:trPr>
        <w:tc>
          <w:tcPr>
            <w:tcW w:w="15030" w:type="dxa"/>
            <w:gridSpan w:val="10"/>
            <w:shd w:val="clear" w:color="auto" w:fill="auto"/>
            <w:noWrap/>
            <w:vAlign w:val="center"/>
          </w:tcPr>
          <w:p w14:paraId="59825422" w14:textId="77777777" w:rsidR="003827E3" w:rsidRPr="003827E3" w:rsidRDefault="003827E3" w:rsidP="003827E3">
            <w:pPr>
              <w:tabs>
                <w:tab w:val="left" w:pos="450"/>
                <w:tab w:val="left" w:pos="630"/>
                <w:tab w:val="left" w:pos="810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F94">
              <w:rPr>
                <w:rFonts w:ascii="Arial" w:hAnsi="Arial" w:cs="Arial"/>
                <w:shd w:val="clear" w:color="auto" w:fill="FFFFFF"/>
              </w:rPr>
              <w:t>†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ategory includes red meat, processed and organ meats, poultry, </w:t>
            </w:r>
            <w:proofErr w:type="gramStart"/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ish</w:t>
            </w:r>
            <w:proofErr w:type="gramEnd"/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nd other seafoo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  <w:r w:rsidRPr="00773F94">
              <w:rPr>
                <w:rFonts w:ascii="Arial" w:hAnsi="Arial" w:cs="Arial"/>
                <w:shd w:val="clear" w:color="auto" w:fill="FFFFFF"/>
              </w:rPr>
              <w:t>‡</w:t>
            </w:r>
            <w:r w:rsidRPr="00773F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 meat includes processed and unprocessed red meat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</w:tbl>
    <w:p w14:paraId="0CA78FDF" w14:textId="2BB9AF42" w:rsidR="003827E3" w:rsidRDefault="003827E3" w:rsidP="002572A6">
      <w:pPr>
        <w:tabs>
          <w:tab w:val="left" w:pos="2081"/>
        </w:tabs>
      </w:pPr>
    </w:p>
    <w:p w14:paraId="5966F832" w14:textId="5CBC7239" w:rsidR="003827E3" w:rsidRDefault="003827E3" w:rsidP="003520A5">
      <w:pPr>
        <w:rPr>
          <w:rFonts w:ascii="Arial" w:hAnsi="Arial" w:cs="Arial"/>
        </w:rPr>
      </w:pPr>
      <w:bookmarkStart w:id="0" w:name="IDX35"/>
      <w:bookmarkEnd w:id="0"/>
    </w:p>
    <w:tbl>
      <w:tblPr>
        <w:tblpPr w:leftFromText="180" w:rightFromText="180" w:vertAnchor="text" w:horzAnchor="margin" w:tblpY="-39"/>
        <w:tblW w:w="8955" w:type="dxa"/>
        <w:tblLook w:val="04A0" w:firstRow="1" w:lastRow="0" w:firstColumn="1" w:lastColumn="0" w:noHBand="0" w:noVBand="1"/>
      </w:tblPr>
      <w:tblGrid>
        <w:gridCol w:w="3519"/>
        <w:gridCol w:w="2050"/>
        <w:gridCol w:w="1710"/>
        <w:gridCol w:w="1676"/>
      </w:tblGrid>
      <w:tr w:rsidR="003827E3" w:rsidRPr="00D802AB" w14:paraId="1BC84B92" w14:textId="77777777" w:rsidTr="00147E79">
        <w:trPr>
          <w:trHeight w:val="20"/>
        </w:trPr>
        <w:tc>
          <w:tcPr>
            <w:tcW w:w="8955" w:type="dxa"/>
            <w:gridSpan w:val="4"/>
            <w:noWrap/>
            <w:vAlign w:val="center"/>
            <w:hideMark/>
          </w:tcPr>
          <w:p w14:paraId="0F1674ED" w14:textId="61BBCE18" w:rsidR="003827E3" w:rsidRDefault="00D3555D" w:rsidP="003827E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b/>
                <w:bCs/>
              </w:rPr>
              <w:t>Supplementary Table 2</w:t>
            </w:r>
            <w:r w:rsidR="003827E3" w:rsidRPr="00F16857">
              <w:rPr>
                <w:rFonts w:ascii="Arial" w:eastAsia="Times New Roman" w:hAnsi="Arial" w:cs="Arial"/>
                <w:b/>
                <w:bCs/>
              </w:rPr>
              <w:t xml:space="preserve">. </w:t>
            </w:r>
            <w:r w:rsidR="003827E3" w:rsidRPr="00F16857">
              <w:rPr>
                <w:rFonts w:ascii="Arial" w:eastAsia="Times New Roman" w:hAnsi="Arial" w:cs="Arial"/>
              </w:rPr>
              <w:t xml:space="preserve">Characteristics of </w:t>
            </w:r>
            <w:r w:rsidR="003827E3">
              <w:rPr>
                <w:rFonts w:ascii="Arial" w:eastAsia="Times New Roman" w:hAnsi="Arial" w:cs="Arial"/>
              </w:rPr>
              <w:t xml:space="preserve">study participants at exam 1 among participants </w:t>
            </w:r>
            <w:r w:rsidR="00147E79">
              <w:rPr>
                <w:rFonts w:ascii="Arial" w:eastAsia="Times New Roman" w:hAnsi="Arial" w:cs="Arial"/>
              </w:rPr>
              <w:t xml:space="preserve">who were included and excluded from the analysis data set </w:t>
            </w:r>
            <w:r w:rsidR="003827E3">
              <w:rPr>
                <w:rFonts w:ascii="Arial" w:eastAsia="Times New Roman" w:hAnsi="Arial" w:cs="Arial"/>
              </w:rPr>
              <w:t>in the Framingham Offspring Study.</w:t>
            </w:r>
          </w:p>
          <w:p w14:paraId="7F0B2026" w14:textId="77777777" w:rsidR="00147E79" w:rsidRDefault="00147E79" w:rsidP="003827E3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  <w:p w14:paraId="6B90598C" w14:textId="77777777" w:rsidR="003827E3" w:rsidRPr="00D802AB" w:rsidRDefault="003827E3" w:rsidP="003827E3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827E3" w:rsidRPr="00F16857" w14:paraId="16AFD095" w14:textId="77777777" w:rsidTr="00147E79">
        <w:trPr>
          <w:trHeight w:val="20"/>
        </w:trPr>
        <w:tc>
          <w:tcPr>
            <w:tcW w:w="3519" w:type="dxa"/>
            <w:noWrap/>
            <w:vAlign w:val="center"/>
            <w:hideMark/>
          </w:tcPr>
          <w:p w14:paraId="6E07CF51" w14:textId="77777777" w:rsidR="003827E3" w:rsidRPr="00F16857" w:rsidRDefault="003827E3" w:rsidP="003827E3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50" w:type="dxa"/>
            <w:noWrap/>
            <w:vAlign w:val="center"/>
            <w:hideMark/>
          </w:tcPr>
          <w:p w14:paraId="3CA947DE" w14:textId="5FFAE19A" w:rsidR="003827E3" w:rsidRPr="00F16857" w:rsidRDefault="00147E79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Included</w:t>
            </w:r>
          </w:p>
        </w:tc>
        <w:tc>
          <w:tcPr>
            <w:tcW w:w="1710" w:type="dxa"/>
            <w:noWrap/>
            <w:vAlign w:val="center"/>
            <w:hideMark/>
          </w:tcPr>
          <w:p w14:paraId="4536E9CA" w14:textId="77777777" w:rsidR="003827E3" w:rsidRPr="00F16857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Excluded</w:t>
            </w:r>
          </w:p>
        </w:tc>
        <w:tc>
          <w:tcPr>
            <w:tcW w:w="1676" w:type="dxa"/>
            <w:noWrap/>
            <w:vAlign w:val="center"/>
          </w:tcPr>
          <w:p w14:paraId="66B3B190" w14:textId="77777777" w:rsidR="003827E3" w:rsidRPr="00F16857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</w:p>
        </w:tc>
      </w:tr>
      <w:tr w:rsidR="003827E3" w:rsidRPr="00F16857" w14:paraId="5786E51D" w14:textId="77777777" w:rsidTr="00147E79">
        <w:trPr>
          <w:trHeight w:val="20"/>
        </w:trPr>
        <w:tc>
          <w:tcPr>
            <w:tcW w:w="351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1E1B3DA" w14:textId="58F1715A" w:rsidR="003827E3" w:rsidRPr="00F16857" w:rsidRDefault="003827E3" w:rsidP="003827E3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</w:rPr>
            </w:pPr>
            <w:r w:rsidRPr="00F16857">
              <w:rPr>
                <w:rFonts w:ascii="Arial" w:eastAsia="Times New Roman" w:hAnsi="Arial" w:cs="Arial"/>
                <w:b/>
                <w:bCs/>
              </w:rPr>
              <w:t>Subject Characteristics</w:t>
            </w:r>
          </w:p>
        </w:tc>
        <w:tc>
          <w:tcPr>
            <w:tcW w:w="205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ABD9639" w14:textId="77777777" w:rsidR="003827E3" w:rsidRPr="00F16857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F16857">
              <w:rPr>
                <w:rFonts w:ascii="Arial" w:eastAsia="Times New Roman" w:hAnsi="Arial" w:cs="Arial"/>
                <w:b/>
                <w:bCs/>
              </w:rPr>
              <w:t>N=</w:t>
            </w:r>
            <w:r>
              <w:rPr>
                <w:rFonts w:ascii="Arial" w:eastAsia="Times New Roman" w:hAnsi="Arial" w:cs="Arial"/>
                <w:b/>
                <w:bCs/>
              </w:rPr>
              <w:t>252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638F56D" w14:textId="77777777" w:rsidR="003827E3" w:rsidRPr="00F16857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F16857">
              <w:rPr>
                <w:rFonts w:ascii="Arial" w:eastAsia="Times New Roman" w:hAnsi="Arial" w:cs="Arial"/>
                <w:b/>
                <w:bCs/>
              </w:rPr>
              <w:t>N=</w:t>
            </w:r>
            <w:r>
              <w:rPr>
                <w:rFonts w:ascii="Arial" w:eastAsia="Times New Roman" w:hAnsi="Arial" w:cs="Arial"/>
                <w:b/>
                <w:bCs/>
              </w:rPr>
              <w:t>2601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2C4604" w14:textId="77777777" w:rsidR="003827E3" w:rsidRPr="00F16857" w:rsidRDefault="003827E3" w:rsidP="003827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</w:rPr>
            </w:pPr>
            <w:r w:rsidRPr="00F16857">
              <w:rPr>
                <w:rFonts w:ascii="Arial" w:eastAsia="Times New Roman" w:hAnsi="Arial" w:cs="Arial"/>
                <w:b/>
                <w:bCs/>
                <w:i/>
                <w:iCs/>
              </w:rPr>
              <w:t xml:space="preserve"> P value*</w:t>
            </w:r>
          </w:p>
        </w:tc>
      </w:tr>
      <w:tr w:rsidR="003827E3" w:rsidRPr="008E3B79" w14:paraId="2D74A070" w14:textId="77777777" w:rsidTr="00147E79">
        <w:trPr>
          <w:trHeight w:val="306"/>
        </w:trPr>
        <w:tc>
          <w:tcPr>
            <w:tcW w:w="3519" w:type="dxa"/>
            <w:noWrap/>
            <w:vAlign w:val="center"/>
            <w:hideMark/>
          </w:tcPr>
          <w:p w14:paraId="24254074" w14:textId="77777777" w:rsidR="003827E3" w:rsidRPr="008E3B79" w:rsidRDefault="003827E3" w:rsidP="003827E3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8E3B79">
              <w:rPr>
                <w:rFonts w:ascii="Arial" w:eastAsia="Times New Roman" w:hAnsi="Arial" w:cs="Arial"/>
              </w:rPr>
              <w:t>Age (years)</w:t>
            </w:r>
          </w:p>
        </w:tc>
        <w:tc>
          <w:tcPr>
            <w:tcW w:w="2050" w:type="dxa"/>
            <w:noWrap/>
            <w:vAlign w:val="center"/>
            <w:hideMark/>
          </w:tcPr>
          <w:p w14:paraId="442657A1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>36.5 (10.0)</w:t>
            </w:r>
          </w:p>
        </w:tc>
        <w:tc>
          <w:tcPr>
            <w:tcW w:w="1710" w:type="dxa"/>
            <w:noWrap/>
            <w:vAlign w:val="center"/>
            <w:hideMark/>
          </w:tcPr>
          <w:p w14:paraId="0DFCA09B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 xml:space="preserve">37.0 </w:t>
            </w:r>
            <w:r w:rsidRPr="008E3B79">
              <w:rPr>
                <w:rFonts w:ascii="Arial" w:eastAsia="Times New Roman" w:hAnsi="Arial" w:cs="Arial"/>
              </w:rPr>
              <w:t>(</w:t>
            </w:r>
            <w:r w:rsidRPr="008E3B79">
              <w:rPr>
                <w:rFonts w:ascii="Arial" w:hAnsi="Arial" w:cs="Arial"/>
              </w:rPr>
              <w:t>10.9</w:t>
            </w:r>
            <w:r w:rsidRPr="008E3B79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676" w:type="dxa"/>
            <w:noWrap/>
            <w:vAlign w:val="center"/>
            <w:hideMark/>
          </w:tcPr>
          <w:p w14:paraId="2FAA25B0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  <w:i/>
                <w:iCs/>
              </w:rPr>
            </w:pPr>
            <w:r w:rsidRPr="008E3B79">
              <w:rPr>
                <w:rFonts w:ascii="Arial" w:eastAsia="Times New Roman" w:hAnsi="Arial" w:cs="Arial"/>
                <w:i/>
                <w:iCs/>
              </w:rPr>
              <w:t>0.13</w:t>
            </w:r>
          </w:p>
        </w:tc>
      </w:tr>
      <w:tr w:rsidR="003827E3" w:rsidRPr="008E3B79" w14:paraId="21308C0A" w14:textId="77777777" w:rsidTr="00147E79">
        <w:trPr>
          <w:trHeight w:val="20"/>
        </w:trPr>
        <w:tc>
          <w:tcPr>
            <w:tcW w:w="3519" w:type="dxa"/>
            <w:noWrap/>
            <w:vAlign w:val="center"/>
          </w:tcPr>
          <w:p w14:paraId="6E3BB7CF" w14:textId="77777777" w:rsidR="003827E3" w:rsidRPr="008E3B79" w:rsidRDefault="003827E3" w:rsidP="003827E3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8E3B79">
              <w:rPr>
                <w:rFonts w:ascii="Arial" w:eastAsia="Times New Roman" w:hAnsi="Arial" w:cs="Arial"/>
              </w:rPr>
              <w:t>Height</w:t>
            </w:r>
            <w:r>
              <w:rPr>
                <w:rFonts w:ascii="Arial" w:eastAsia="Times New Roman" w:hAnsi="Arial" w:cs="Arial"/>
              </w:rPr>
              <w:t xml:space="preserve"> (inches)</w:t>
            </w:r>
          </w:p>
        </w:tc>
        <w:tc>
          <w:tcPr>
            <w:tcW w:w="2050" w:type="dxa"/>
            <w:noWrap/>
            <w:vAlign w:val="center"/>
          </w:tcPr>
          <w:p w14:paraId="04077936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 xml:space="preserve">65.9 </w:t>
            </w:r>
            <w:r w:rsidRPr="008E3B79">
              <w:rPr>
                <w:rFonts w:ascii="Arial" w:eastAsia="Times New Roman" w:hAnsi="Arial" w:cs="Arial"/>
              </w:rPr>
              <w:t>(</w:t>
            </w:r>
            <w:r w:rsidRPr="008E3B79">
              <w:rPr>
                <w:rFonts w:ascii="Arial" w:hAnsi="Arial" w:cs="Arial"/>
              </w:rPr>
              <w:t>3.7</w:t>
            </w:r>
            <w:r w:rsidRPr="008E3B79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710" w:type="dxa"/>
            <w:noWrap/>
            <w:vAlign w:val="center"/>
          </w:tcPr>
          <w:p w14:paraId="2DC1CD95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>65.9 (3.9)</w:t>
            </w:r>
          </w:p>
        </w:tc>
        <w:tc>
          <w:tcPr>
            <w:tcW w:w="1676" w:type="dxa"/>
            <w:noWrap/>
            <w:vAlign w:val="center"/>
          </w:tcPr>
          <w:p w14:paraId="7EF8931C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  <w:i/>
                <w:iCs/>
              </w:rPr>
            </w:pPr>
            <w:r w:rsidRPr="008E3B79">
              <w:rPr>
                <w:rFonts w:ascii="Arial" w:eastAsia="Times New Roman" w:hAnsi="Arial" w:cs="Arial"/>
                <w:i/>
                <w:iCs/>
              </w:rPr>
              <w:t>0.</w:t>
            </w:r>
            <w:r>
              <w:rPr>
                <w:rFonts w:ascii="Arial" w:eastAsia="Times New Roman" w:hAnsi="Arial" w:cs="Arial"/>
                <w:i/>
                <w:iCs/>
              </w:rPr>
              <w:t>70</w:t>
            </w:r>
          </w:p>
        </w:tc>
      </w:tr>
      <w:tr w:rsidR="003827E3" w:rsidRPr="008E3B79" w14:paraId="16C2C4E8" w14:textId="77777777" w:rsidTr="00147E79">
        <w:trPr>
          <w:trHeight w:val="20"/>
        </w:trPr>
        <w:tc>
          <w:tcPr>
            <w:tcW w:w="3519" w:type="dxa"/>
            <w:noWrap/>
            <w:vAlign w:val="center"/>
            <w:hideMark/>
          </w:tcPr>
          <w:p w14:paraId="5E7920A4" w14:textId="77777777" w:rsidR="003827E3" w:rsidRPr="008E3B79" w:rsidRDefault="003827E3" w:rsidP="003827E3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8E3B79">
              <w:rPr>
                <w:rFonts w:ascii="Arial" w:eastAsia="Times New Roman" w:hAnsi="Arial" w:cs="Arial"/>
              </w:rPr>
              <w:t>BMI (kg/m</w:t>
            </w:r>
            <w:r w:rsidRPr="008E3B79">
              <w:rPr>
                <w:rFonts w:ascii="Arial" w:eastAsia="Times New Roman" w:hAnsi="Arial" w:cs="Arial"/>
                <w:vertAlign w:val="superscript"/>
              </w:rPr>
              <w:t>2</w:t>
            </w:r>
            <w:r w:rsidRPr="008E3B79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2050" w:type="dxa"/>
            <w:noWrap/>
            <w:vAlign w:val="center"/>
            <w:hideMark/>
          </w:tcPr>
          <w:p w14:paraId="67E61894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 xml:space="preserve">24.8 </w:t>
            </w:r>
            <w:r w:rsidRPr="008E3B79">
              <w:rPr>
                <w:rFonts w:ascii="Arial" w:eastAsia="Times New Roman" w:hAnsi="Arial" w:cs="Arial"/>
              </w:rPr>
              <w:t>(</w:t>
            </w:r>
            <w:r w:rsidRPr="008E3B79">
              <w:rPr>
                <w:rFonts w:ascii="Arial" w:hAnsi="Arial" w:cs="Arial"/>
              </w:rPr>
              <w:t>4.2</w:t>
            </w:r>
            <w:r w:rsidRPr="008E3B79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710" w:type="dxa"/>
            <w:noWrap/>
            <w:vAlign w:val="center"/>
            <w:hideMark/>
          </w:tcPr>
          <w:p w14:paraId="0149E047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 xml:space="preserve">25.6 </w:t>
            </w:r>
            <w:r w:rsidRPr="008E3B79">
              <w:rPr>
                <w:rFonts w:ascii="Arial" w:eastAsia="Times New Roman" w:hAnsi="Arial" w:cs="Arial"/>
              </w:rPr>
              <w:t>(</w:t>
            </w:r>
            <w:r w:rsidRPr="008E3B79">
              <w:rPr>
                <w:rFonts w:ascii="Arial" w:hAnsi="Arial" w:cs="Arial"/>
              </w:rPr>
              <w:t>4.8</w:t>
            </w:r>
            <w:r w:rsidRPr="008E3B79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676" w:type="dxa"/>
            <w:noWrap/>
            <w:vAlign w:val="center"/>
            <w:hideMark/>
          </w:tcPr>
          <w:p w14:paraId="0A2DB699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  <w:i/>
                <w:iCs/>
              </w:rPr>
            </w:pPr>
            <w:r w:rsidRPr="008E3B79">
              <w:rPr>
                <w:rFonts w:ascii="Arial" w:eastAsia="Times New Roman" w:hAnsi="Arial" w:cs="Arial"/>
                <w:i/>
                <w:iCs/>
              </w:rPr>
              <w:t>&lt;.0001</w:t>
            </w:r>
          </w:p>
        </w:tc>
      </w:tr>
      <w:tr w:rsidR="003827E3" w:rsidRPr="008E3B79" w14:paraId="5EE494AE" w14:textId="77777777" w:rsidTr="00147E79">
        <w:trPr>
          <w:trHeight w:val="20"/>
        </w:trPr>
        <w:tc>
          <w:tcPr>
            <w:tcW w:w="3519" w:type="dxa"/>
            <w:noWrap/>
            <w:vAlign w:val="center"/>
          </w:tcPr>
          <w:p w14:paraId="4908B589" w14:textId="77777777" w:rsidR="003827E3" w:rsidRPr="008E3B79" w:rsidRDefault="003827E3" w:rsidP="003827E3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8E3B79">
              <w:rPr>
                <w:rFonts w:ascii="Arial" w:eastAsia="Times New Roman" w:hAnsi="Arial" w:cs="Arial"/>
              </w:rPr>
              <w:t>Systolic blood pressure</w:t>
            </w:r>
            <w:r>
              <w:rPr>
                <w:rFonts w:ascii="Arial" w:eastAsia="Times New Roman" w:hAnsi="Arial" w:cs="Arial"/>
              </w:rPr>
              <w:t xml:space="preserve"> (mm Hg)</w:t>
            </w:r>
          </w:p>
        </w:tc>
        <w:tc>
          <w:tcPr>
            <w:tcW w:w="2050" w:type="dxa"/>
            <w:noWrap/>
            <w:vAlign w:val="center"/>
          </w:tcPr>
          <w:p w14:paraId="6E292245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>120.7 (14.8)</w:t>
            </w:r>
          </w:p>
        </w:tc>
        <w:tc>
          <w:tcPr>
            <w:tcW w:w="1710" w:type="dxa"/>
            <w:noWrap/>
            <w:vAlign w:val="center"/>
          </w:tcPr>
          <w:p w14:paraId="3B149CF7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>123.1 (17.9)</w:t>
            </w:r>
          </w:p>
        </w:tc>
        <w:tc>
          <w:tcPr>
            <w:tcW w:w="1676" w:type="dxa"/>
            <w:noWrap/>
            <w:vAlign w:val="center"/>
          </w:tcPr>
          <w:p w14:paraId="20D678CA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  <w:i/>
                <w:iCs/>
              </w:rPr>
            </w:pPr>
            <w:r w:rsidRPr="008E3B79">
              <w:rPr>
                <w:rFonts w:ascii="Arial" w:eastAsia="Times New Roman" w:hAnsi="Arial" w:cs="Arial"/>
                <w:i/>
                <w:iCs/>
              </w:rPr>
              <w:t>&lt;.0001</w:t>
            </w:r>
          </w:p>
        </w:tc>
      </w:tr>
      <w:tr w:rsidR="003827E3" w:rsidRPr="008E3B79" w14:paraId="52B16D33" w14:textId="77777777" w:rsidTr="00147E79">
        <w:trPr>
          <w:trHeight w:val="219"/>
        </w:trPr>
        <w:tc>
          <w:tcPr>
            <w:tcW w:w="3519" w:type="dxa"/>
            <w:noWrap/>
            <w:vAlign w:val="center"/>
          </w:tcPr>
          <w:p w14:paraId="0228B301" w14:textId="77777777" w:rsidR="003827E3" w:rsidRPr="008E3B79" w:rsidRDefault="003827E3" w:rsidP="003827E3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8E3B79">
              <w:rPr>
                <w:rFonts w:ascii="Arial" w:eastAsia="Times New Roman" w:hAnsi="Arial" w:cs="Arial"/>
              </w:rPr>
              <w:t>Diastolic blood pressure</w:t>
            </w:r>
            <w:r>
              <w:rPr>
                <w:rFonts w:ascii="Arial" w:eastAsia="Times New Roman" w:hAnsi="Arial" w:cs="Arial"/>
              </w:rPr>
              <w:t xml:space="preserve"> (mm Hg)</w:t>
            </w:r>
          </w:p>
        </w:tc>
        <w:tc>
          <w:tcPr>
            <w:tcW w:w="2050" w:type="dxa"/>
            <w:noWrap/>
            <w:vAlign w:val="center"/>
          </w:tcPr>
          <w:p w14:paraId="6E67CE08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>78.1 (10.0)</w:t>
            </w:r>
          </w:p>
        </w:tc>
        <w:tc>
          <w:tcPr>
            <w:tcW w:w="1710" w:type="dxa"/>
            <w:noWrap/>
            <w:vAlign w:val="center"/>
          </w:tcPr>
          <w:p w14:paraId="1F57EA3E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>79.1 (11.7)</w:t>
            </w:r>
          </w:p>
        </w:tc>
        <w:tc>
          <w:tcPr>
            <w:tcW w:w="1676" w:type="dxa"/>
            <w:noWrap/>
            <w:vAlign w:val="center"/>
          </w:tcPr>
          <w:p w14:paraId="0AC21522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  <w:i/>
                <w:iCs/>
              </w:rPr>
            </w:pPr>
            <w:r w:rsidRPr="008E3B79">
              <w:rPr>
                <w:rFonts w:ascii="Arial" w:eastAsia="Times New Roman" w:hAnsi="Arial" w:cs="Arial"/>
                <w:i/>
                <w:iCs/>
              </w:rPr>
              <w:t>0.0008</w:t>
            </w:r>
          </w:p>
        </w:tc>
      </w:tr>
      <w:tr w:rsidR="003827E3" w:rsidRPr="008E3B79" w14:paraId="4A2D8795" w14:textId="77777777" w:rsidTr="00147E79">
        <w:trPr>
          <w:trHeight w:val="20"/>
        </w:trPr>
        <w:tc>
          <w:tcPr>
            <w:tcW w:w="3519" w:type="dxa"/>
            <w:noWrap/>
            <w:vAlign w:val="center"/>
            <w:hideMark/>
          </w:tcPr>
          <w:p w14:paraId="7BB7320A" w14:textId="77777777" w:rsidR="003827E3" w:rsidRPr="008E3B79" w:rsidRDefault="003827E3" w:rsidP="003827E3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8E3B79">
              <w:rPr>
                <w:rFonts w:ascii="Arial" w:eastAsia="Times New Roman" w:hAnsi="Arial" w:cs="Arial"/>
              </w:rPr>
              <w:t>Alcohol intake (gm/day)</w:t>
            </w:r>
          </w:p>
        </w:tc>
        <w:tc>
          <w:tcPr>
            <w:tcW w:w="2050" w:type="dxa"/>
            <w:noWrap/>
            <w:vAlign w:val="center"/>
            <w:hideMark/>
          </w:tcPr>
          <w:p w14:paraId="3E0794C8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 xml:space="preserve">13.0 </w:t>
            </w:r>
            <w:r w:rsidRPr="008E3B79">
              <w:rPr>
                <w:rFonts w:ascii="Arial" w:eastAsia="Times New Roman" w:hAnsi="Arial" w:cs="Arial"/>
              </w:rPr>
              <w:t>(</w:t>
            </w:r>
            <w:r w:rsidRPr="008E3B79">
              <w:rPr>
                <w:rFonts w:ascii="Arial" w:hAnsi="Arial" w:cs="Arial"/>
              </w:rPr>
              <w:t>0.3</w:t>
            </w:r>
            <w:r w:rsidRPr="008E3B79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710" w:type="dxa"/>
            <w:noWrap/>
            <w:vAlign w:val="center"/>
            <w:hideMark/>
          </w:tcPr>
          <w:p w14:paraId="43E38CE8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 xml:space="preserve">16.7 </w:t>
            </w:r>
            <w:r w:rsidRPr="008E3B79">
              <w:rPr>
                <w:rFonts w:ascii="Arial" w:eastAsia="Times New Roman" w:hAnsi="Arial" w:cs="Arial"/>
              </w:rPr>
              <w:t>(</w:t>
            </w:r>
            <w:r w:rsidRPr="008E3B79">
              <w:rPr>
                <w:rFonts w:ascii="Arial" w:hAnsi="Arial" w:cs="Arial"/>
              </w:rPr>
              <w:t>0.5</w:t>
            </w:r>
            <w:r w:rsidRPr="008E3B79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676" w:type="dxa"/>
            <w:noWrap/>
            <w:vAlign w:val="center"/>
            <w:hideMark/>
          </w:tcPr>
          <w:p w14:paraId="0BA1685E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  <w:i/>
                <w:iCs/>
              </w:rPr>
            </w:pPr>
            <w:r w:rsidRPr="008E3B79">
              <w:rPr>
                <w:rFonts w:ascii="Arial" w:eastAsia="Times New Roman" w:hAnsi="Arial" w:cs="Arial"/>
                <w:i/>
                <w:iCs/>
              </w:rPr>
              <w:t>&lt;.0001</w:t>
            </w:r>
          </w:p>
        </w:tc>
      </w:tr>
      <w:tr w:rsidR="003827E3" w:rsidRPr="008E3B79" w14:paraId="35B640AB" w14:textId="77777777" w:rsidTr="00147E79">
        <w:trPr>
          <w:trHeight w:val="20"/>
        </w:trPr>
        <w:tc>
          <w:tcPr>
            <w:tcW w:w="3519" w:type="dxa"/>
            <w:noWrap/>
            <w:vAlign w:val="center"/>
            <w:hideMark/>
          </w:tcPr>
          <w:p w14:paraId="4FB74A20" w14:textId="77777777" w:rsidR="003827E3" w:rsidRPr="008E3B79" w:rsidRDefault="003827E3" w:rsidP="003827E3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8E3B79">
              <w:rPr>
                <w:rFonts w:ascii="Arial" w:eastAsia="Times New Roman" w:hAnsi="Arial" w:cs="Arial"/>
              </w:rPr>
              <w:t>Smoking (pack-years)</w:t>
            </w:r>
          </w:p>
        </w:tc>
        <w:tc>
          <w:tcPr>
            <w:tcW w:w="2050" w:type="dxa"/>
            <w:noWrap/>
            <w:vAlign w:val="center"/>
            <w:hideMark/>
          </w:tcPr>
          <w:p w14:paraId="45A39626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 xml:space="preserve">10.2 </w:t>
            </w:r>
            <w:r w:rsidRPr="008E3B79">
              <w:rPr>
                <w:rFonts w:ascii="Arial" w:eastAsia="Times New Roman" w:hAnsi="Arial" w:cs="Arial"/>
              </w:rPr>
              <w:t>(</w:t>
            </w:r>
            <w:r w:rsidRPr="008E3B79">
              <w:rPr>
                <w:rFonts w:ascii="Arial" w:hAnsi="Arial" w:cs="Arial"/>
              </w:rPr>
              <w:t>0.3</w:t>
            </w:r>
            <w:r w:rsidRPr="008E3B79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710" w:type="dxa"/>
            <w:noWrap/>
            <w:vAlign w:val="center"/>
            <w:hideMark/>
          </w:tcPr>
          <w:p w14:paraId="2FC4188E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>15.2</w:t>
            </w:r>
            <w:r w:rsidRPr="008E3B79">
              <w:rPr>
                <w:rFonts w:ascii="Arial" w:eastAsia="Times New Roman" w:hAnsi="Arial" w:cs="Arial"/>
              </w:rPr>
              <w:t xml:space="preserve"> (</w:t>
            </w:r>
            <w:r w:rsidRPr="008E3B79">
              <w:rPr>
                <w:rFonts w:ascii="Arial" w:hAnsi="Arial" w:cs="Arial"/>
              </w:rPr>
              <w:t>0.4</w:t>
            </w:r>
            <w:r w:rsidRPr="008E3B79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676" w:type="dxa"/>
            <w:noWrap/>
            <w:vAlign w:val="center"/>
            <w:hideMark/>
          </w:tcPr>
          <w:p w14:paraId="10EED6E1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  <w:i/>
                <w:iCs/>
              </w:rPr>
            </w:pPr>
            <w:r w:rsidRPr="008E3B79">
              <w:rPr>
                <w:rFonts w:ascii="Arial" w:eastAsia="Times New Roman" w:hAnsi="Arial" w:cs="Arial"/>
                <w:i/>
                <w:iCs/>
              </w:rPr>
              <w:t>&lt;.0001</w:t>
            </w:r>
          </w:p>
        </w:tc>
      </w:tr>
      <w:tr w:rsidR="003827E3" w:rsidRPr="008E3B79" w14:paraId="5CAE4EA3" w14:textId="77777777" w:rsidTr="007F5164">
        <w:trPr>
          <w:trHeight w:val="20"/>
        </w:trPr>
        <w:tc>
          <w:tcPr>
            <w:tcW w:w="3519" w:type="dxa"/>
            <w:noWrap/>
            <w:vAlign w:val="center"/>
            <w:hideMark/>
          </w:tcPr>
          <w:p w14:paraId="2BDBAC2D" w14:textId="77777777" w:rsidR="003827E3" w:rsidRPr="008E3B79" w:rsidRDefault="003827E3" w:rsidP="003827E3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8E3B79">
              <w:rPr>
                <w:rFonts w:ascii="Arial" w:eastAsia="Times New Roman" w:hAnsi="Arial" w:cs="Arial"/>
              </w:rPr>
              <w:t>Physical activity (METs/day)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F16857">
              <w:rPr>
                <w:rFonts w:ascii="Arial" w:hAnsi="Arial" w:cs="Arial"/>
              </w:rPr>
              <w:t>†</w:t>
            </w:r>
          </w:p>
        </w:tc>
        <w:tc>
          <w:tcPr>
            <w:tcW w:w="2050" w:type="dxa"/>
            <w:noWrap/>
            <w:vAlign w:val="center"/>
            <w:hideMark/>
          </w:tcPr>
          <w:p w14:paraId="2568FBD6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 xml:space="preserve">9.4 </w:t>
            </w:r>
            <w:r w:rsidRPr="008E3B79">
              <w:rPr>
                <w:rFonts w:ascii="Arial" w:eastAsia="Times New Roman" w:hAnsi="Arial" w:cs="Arial"/>
              </w:rPr>
              <w:t>(</w:t>
            </w:r>
            <w:r w:rsidRPr="008E3B79">
              <w:rPr>
                <w:rFonts w:ascii="Arial" w:hAnsi="Arial" w:cs="Arial"/>
              </w:rPr>
              <w:t>8.9</w:t>
            </w:r>
            <w:r w:rsidRPr="008E3B79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710" w:type="dxa"/>
            <w:noWrap/>
            <w:vAlign w:val="center"/>
            <w:hideMark/>
          </w:tcPr>
          <w:p w14:paraId="47921124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 xml:space="preserve">9.7 </w:t>
            </w:r>
            <w:r w:rsidRPr="008E3B79">
              <w:rPr>
                <w:rFonts w:ascii="Arial" w:eastAsia="Times New Roman" w:hAnsi="Arial" w:cs="Arial"/>
              </w:rPr>
              <w:t>(</w:t>
            </w:r>
            <w:r w:rsidRPr="008E3B79">
              <w:rPr>
                <w:rFonts w:ascii="Arial" w:hAnsi="Arial" w:cs="Arial"/>
              </w:rPr>
              <w:t>8.9</w:t>
            </w:r>
            <w:r w:rsidRPr="008E3B79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676" w:type="dxa"/>
            <w:noWrap/>
            <w:vAlign w:val="center"/>
            <w:hideMark/>
          </w:tcPr>
          <w:p w14:paraId="49A86818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  <w:i/>
                <w:iCs/>
              </w:rPr>
            </w:pPr>
            <w:r w:rsidRPr="008E3B79">
              <w:rPr>
                <w:rFonts w:ascii="Arial" w:eastAsia="Times New Roman" w:hAnsi="Arial" w:cs="Arial"/>
                <w:i/>
                <w:iCs/>
              </w:rPr>
              <w:t>0.28</w:t>
            </w:r>
          </w:p>
        </w:tc>
      </w:tr>
      <w:tr w:rsidR="003827E3" w:rsidRPr="008E3B79" w14:paraId="04E93A52" w14:textId="77777777" w:rsidTr="00147E79">
        <w:trPr>
          <w:trHeight w:val="20"/>
        </w:trPr>
        <w:tc>
          <w:tcPr>
            <w:tcW w:w="3519" w:type="dxa"/>
            <w:noWrap/>
            <w:vAlign w:val="center"/>
            <w:hideMark/>
          </w:tcPr>
          <w:p w14:paraId="260BAEF7" w14:textId="77777777" w:rsidR="003827E3" w:rsidRPr="008E3B79" w:rsidRDefault="003827E3" w:rsidP="003827E3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8E3B79">
              <w:rPr>
                <w:rFonts w:ascii="Arial" w:eastAsia="Times New Roman" w:hAnsi="Arial" w:cs="Arial"/>
              </w:rPr>
              <w:t>Education (≥ college) (column %)</w:t>
            </w:r>
          </w:p>
        </w:tc>
        <w:tc>
          <w:tcPr>
            <w:tcW w:w="2050" w:type="dxa"/>
            <w:noWrap/>
            <w:vAlign w:val="center"/>
            <w:hideMark/>
          </w:tcPr>
          <w:p w14:paraId="2943F4DA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>33.7</w:t>
            </w:r>
            <w:r w:rsidRPr="008E3B79">
              <w:rPr>
                <w:rFonts w:ascii="Arial" w:eastAsia="Times New Roman" w:hAnsi="Arial" w:cs="Arial"/>
              </w:rPr>
              <w:t>%</w:t>
            </w:r>
          </w:p>
        </w:tc>
        <w:tc>
          <w:tcPr>
            <w:tcW w:w="1710" w:type="dxa"/>
            <w:noWrap/>
            <w:vAlign w:val="center"/>
            <w:hideMark/>
          </w:tcPr>
          <w:p w14:paraId="2F150EBC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>22.3</w:t>
            </w:r>
            <w:r w:rsidRPr="008E3B79">
              <w:rPr>
                <w:rFonts w:ascii="Arial" w:eastAsia="Times New Roman" w:hAnsi="Arial" w:cs="Arial"/>
              </w:rPr>
              <w:t>%</w:t>
            </w:r>
          </w:p>
        </w:tc>
        <w:tc>
          <w:tcPr>
            <w:tcW w:w="1676" w:type="dxa"/>
            <w:noWrap/>
            <w:vAlign w:val="center"/>
            <w:hideMark/>
          </w:tcPr>
          <w:p w14:paraId="55E31D55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  <w:i/>
                <w:iCs/>
              </w:rPr>
            </w:pPr>
            <w:r w:rsidRPr="008E3B79">
              <w:rPr>
                <w:rFonts w:ascii="Arial" w:eastAsia="Times New Roman" w:hAnsi="Arial" w:cs="Arial"/>
                <w:i/>
                <w:iCs/>
              </w:rPr>
              <w:t>&lt;0.001</w:t>
            </w:r>
          </w:p>
        </w:tc>
      </w:tr>
      <w:tr w:rsidR="003827E3" w:rsidRPr="008E3B79" w14:paraId="4CCAB26E" w14:textId="77777777" w:rsidTr="007F5164">
        <w:trPr>
          <w:trHeight w:val="20"/>
        </w:trPr>
        <w:tc>
          <w:tcPr>
            <w:tcW w:w="3519" w:type="dxa"/>
            <w:noWrap/>
            <w:vAlign w:val="center"/>
            <w:hideMark/>
          </w:tcPr>
          <w:p w14:paraId="026F199C" w14:textId="77777777" w:rsidR="003827E3" w:rsidRPr="008E3B79" w:rsidRDefault="003827E3" w:rsidP="003827E3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8E3B79">
              <w:rPr>
                <w:rFonts w:ascii="Arial" w:eastAsia="Times New Roman" w:hAnsi="Arial" w:cs="Arial"/>
              </w:rPr>
              <w:t>Current smoking (column %)</w:t>
            </w:r>
          </w:p>
        </w:tc>
        <w:tc>
          <w:tcPr>
            <w:tcW w:w="2050" w:type="dxa"/>
            <w:noWrap/>
            <w:vAlign w:val="center"/>
            <w:hideMark/>
          </w:tcPr>
          <w:p w14:paraId="7B362386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>36.7</w:t>
            </w:r>
            <w:r w:rsidRPr="008E3B79">
              <w:rPr>
                <w:rFonts w:ascii="Arial" w:eastAsia="Times New Roman" w:hAnsi="Arial" w:cs="Arial"/>
              </w:rPr>
              <w:t>%</w:t>
            </w:r>
          </w:p>
        </w:tc>
        <w:tc>
          <w:tcPr>
            <w:tcW w:w="1710" w:type="dxa"/>
            <w:noWrap/>
            <w:vAlign w:val="center"/>
            <w:hideMark/>
          </w:tcPr>
          <w:p w14:paraId="66FDD22D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hAnsi="Arial" w:cs="Arial"/>
              </w:rPr>
              <w:t>52.0</w:t>
            </w:r>
            <w:r w:rsidRPr="008E3B79">
              <w:rPr>
                <w:rFonts w:ascii="Arial" w:eastAsia="Times New Roman" w:hAnsi="Arial" w:cs="Arial"/>
              </w:rPr>
              <w:t>%</w:t>
            </w:r>
          </w:p>
        </w:tc>
        <w:tc>
          <w:tcPr>
            <w:tcW w:w="1676" w:type="dxa"/>
            <w:noWrap/>
            <w:vAlign w:val="center"/>
            <w:hideMark/>
          </w:tcPr>
          <w:p w14:paraId="3274FAEA" w14:textId="77777777" w:rsidR="003827E3" w:rsidRPr="008E3B79" w:rsidRDefault="003827E3" w:rsidP="003827E3">
            <w:pPr>
              <w:spacing w:after="0" w:line="276" w:lineRule="auto"/>
              <w:jc w:val="center"/>
              <w:rPr>
                <w:rFonts w:ascii="Arial" w:eastAsia="Times New Roman" w:hAnsi="Arial" w:cs="Arial"/>
                <w:i/>
                <w:iCs/>
              </w:rPr>
            </w:pPr>
            <w:r w:rsidRPr="008E3B79">
              <w:rPr>
                <w:rFonts w:ascii="Arial" w:eastAsia="Times New Roman" w:hAnsi="Arial" w:cs="Arial"/>
                <w:i/>
                <w:iCs/>
              </w:rPr>
              <w:t>&lt;0.001</w:t>
            </w:r>
          </w:p>
        </w:tc>
      </w:tr>
      <w:tr w:rsidR="00147E79" w:rsidRPr="008E3B79" w14:paraId="5735E8FD" w14:textId="77777777" w:rsidTr="007F5164">
        <w:trPr>
          <w:trHeight w:val="209"/>
        </w:trPr>
        <w:tc>
          <w:tcPr>
            <w:tcW w:w="3519" w:type="dxa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52A682F5" w14:textId="0FCF5FB5" w:rsidR="00147E79" w:rsidRPr="008E3B79" w:rsidRDefault="00147E79" w:rsidP="00147E79">
            <w:pPr>
              <w:spacing w:after="0" w:line="276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ex</w:t>
            </w:r>
            <w:r w:rsidRPr="008E3B79">
              <w:rPr>
                <w:rFonts w:ascii="Arial" w:eastAsia="Times New Roman" w:hAnsi="Arial" w:cs="Arial"/>
              </w:rPr>
              <w:t xml:space="preserve"> </w:t>
            </w:r>
            <w:r w:rsidRPr="008E3B79">
              <w:rPr>
                <w:rFonts w:ascii="Arial" w:eastAsia="Times New Roman" w:hAnsi="Arial" w:cs="Arial"/>
              </w:rPr>
              <w:t>(</w:t>
            </w:r>
            <w:r w:rsidR="007F5164">
              <w:rPr>
                <w:rFonts w:ascii="Arial" w:eastAsia="Times New Roman" w:hAnsi="Arial" w:cs="Arial"/>
              </w:rPr>
              <w:t xml:space="preserve">column </w:t>
            </w:r>
            <w:r w:rsidRPr="008E3B79">
              <w:rPr>
                <w:rFonts w:ascii="Arial" w:eastAsia="Times New Roman" w:hAnsi="Arial" w:cs="Arial"/>
              </w:rPr>
              <w:t>% female)</w:t>
            </w:r>
          </w:p>
        </w:tc>
        <w:tc>
          <w:tcPr>
            <w:tcW w:w="2050" w:type="dxa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58FAE524" w14:textId="77777777" w:rsidR="00147E79" w:rsidRPr="008E3B79" w:rsidRDefault="00147E79" w:rsidP="00147E79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eastAsia="Times New Roman" w:hAnsi="Arial" w:cs="Arial"/>
              </w:rPr>
              <w:t>54.2%</w:t>
            </w:r>
          </w:p>
        </w:tc>
        <w:tc>
          <w:tcPr>
            <w:tcW w:w="1710" w:type="dxa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2C3584C0" w14:textId="77777777" w:rsidR="00147E79" w:rsidRPr="008E3B79" w:rsidRDefault="00147E79" w:rsidP="00147E79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8E3B79">
              <w:rPr>
                <w:rFonts w:ascii="Arial" w:eastAsia="Times New Roman" w:hAnsi="Arial" w:cs="Arial"/>
              </w:rPr>
              <w:t>48.9%</w:t>
            </w:r>
          </w:p>
        </w:tc>
        <w:tc>
          <w:tcPr>
            <w:tcW w:w="1676" w:type="dxa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1C327818" w14:textId="77777777" w:rsidR="00147E79" w:rsidRPr="008E3B79" w:rsidRDefault="00147E79" w:rsidP="00147E79">
            <w:pPr>
              <w:spacing w:after="0" w:line="276" w:lineRule="auto"/>
              <w:jc w:val="center"/>
              <w:rPr>
                <w:rFonts w:ascii="Arial" w:eastAsia="Times New Roman" w:hAnsi="Arial" w:cs="Arial"/>
                <w:i/>
                <w:iCs/>
              </w:rPr>
            </w:pPr>
            <w:r w:rsidRPr="008E3B79">
              <w:rPr>
                <w:rFonts w:ascii="Arial" w:eastAsia="Times New Roman" w:hAnsi="Arial" w:cs="Arial"/>
                <w:i/>
                <w:iCs/>
              </w:rPr>
              <w:t>0.0002</w:t>
            </w:r>
          </w:p>
        </w:tc>
      </w:tr>
      <w:tr w:rsidR="003827E3" w:rsidRPr="002572A6" w14:paraId="7CB3D1E7" w14:textId="77777777" w:rsidTr="00147E79">
        <w:trPr>
          <w:trHeight w:val="20"/>
        </w:trPr>
        <w:tc>
          <w:tcPr>
            <w:tcW w:w="8955" w:type="dxa"/>
            <w:gridSpan w:val="4"/>
            <w:tcBorders>
              <w:top w:val="single" w:sz="12" w:space="0" w:color="auto"/>
              <w:left w:val="nil"/>
              <w:bottom w:val="nil"/>
            </w:tcBorders>
            <w:noWrap/>
            <w:vAlign w:val="center"/>
          </w:tcPr>
          <w:p w14:paraId="172C147C" w14:textId="77777777" w:rsidR="003827E3" w:rsidRPr="00147E79" w:rsidRDefault="003827E3" w:rsidP="003827E3">
            <w:pPr>
              <w:tabs>
                <w:tab w:val="left" w:pos="450"/>
                <w:tab w:val="left" w:pos="630"/>
                <w:tab w:val="left" w:pos="810"/>
              </w:tabs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47E7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BMI, body mass index and </w:t>
            </w:r>
            <w:r w:rsidRPr="00147E79">
              <w:rPr>
                <w:rFonts w:ascii="Arial" w:hAnsi="Arial" w:cs="Arial"/>
                <w:sz w:val="20"/>
                <w:szCs w:val="20"/>
              </w:rPr>
              <w:t xml:space="preserve">METs, </w:t>
            </w:r>
            <w:r w:rsidRPr="00147E7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etabolic equivalents.</w:t>
            </w:r>
          </w:p>
          <w:p w14:paraId="111A8974" w14:textId="77777777" w:rsidR="003827E3" w:rsidRPr="00147E79" w:rsidRDefault="003827E3" w:rsidP="003827E3">
            <w:pPr>
              <w:tabs>
                <w:tab w:val="left" w:pos="450"/>
                <w:tab w:val="left" w:pos="630"/>
                <w:tab w:val="left" w:pos="810"/>
              </w:tabs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47E79">
              <w:rPr>
                <w:rFonts w:ascii="Arial" w:eastAsia="Times New Roman" w:hAnsi="Arial" w:cs="Arial"/>
                <w:sz w:val="20"/>
                <w:szCs w:val="20"/>
              </w:rPr>
              <w:t>Values are means (standard deviation) unless otherwise specified. A</w:t>
            </w:r>
            <w:r w:rsidRPr="00147E79">
              <w:rPr>
                <w:rFonts w:ascii="Arial" w:hAnsi="Arial" w:cs="Arial"/>
                <w:sz w:val="20"/>
                <w:szCs w:val="20"/>
              </w:rPr>
              <w:t>ge was adjusted for sex, all other variables adjusted for sex and baseline age.</w:t>
            </w:r>
          </w:p>
          <w:p w14:paraId="4217E7A7" w14:textId="77777777" w:rsidR="003827E3" w:rsidRPr="00147E79" w:rsidRDefault="003827E3" w:rsidP="003827E3">
            <w:pPr>
              <w:tabs>
                <w:tab w:val="left" w:pos="450"/>
                <w:tab w:val="left" w:pos="630"/>
                <w:tab w:val="left" w:pos="81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147E7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*P values </w:t>
            </w:r>
            <w:r w:rsidRPr="00147E79">
              <w:rPr>
                <w:rFonts w:ascii="Arial" w:eastAsia="Times New Roman" w:hAnsi="Arial" w:cs="Arial"/>
                <w:sz w:val="20"/>
                <w:szCs w:val="20"/>
              </w:rPr>
              <w:t xml:space="preserve">were generated from two sample t-test for </w:t>
            </w:r>
            <w:r w:rsidRPr="00147E79">
              <w:rPr>
                <w:rFonts w:ascii="Arial" w:hAnsi="Arial" w:cs="Arial"/>
                <w:sz w:val="20"/>
                <w:szCs w:val="20"/>
              </w:rPr>
              <w:t>continuous variables and chi-square tests for categorical variables.</w:t>
            </w:r>
          </w:p>
          <w:p w14:paraId="2A1EDA92" w14:textId="77777777" w:rsidR="003827E3" w:rsidRPr="002572A6" w:rsidRDefault="003827E3" w:rsidP="003827E3">
            <w:pPr>
              <w:tabs>
                <w:tab w:val="left" w:pos="450"/>
                <w:tab w:val="left" w:pos="630"/>
                <w:tab w:val="left" w:pos="810"/>
              </w:tabs>
              <w:spacing w:after="0" w:line="240" w:lineRule="auto"/>
              <w:rPr>
                <w:rFonts w:ascii="Arial" w:hAnsi="Arial" w:cs="Arial"/>
                <w:color w:val="222222"/>
                <w:shd w:val="clear" w:color="auto" w:fill="FFFFFF"/>
              </w:rPr>
            </w:pPr>
            <w:r w:rsidRPr="00147E79">
              <w:rPr>
                <w:rFonts w:ascii="Arial" w:hAnsi="Arial" w:cs="Arial"/>
                <w:sz w:val="20"/>
                <w:szCs w:val="20"/>
              </w:rPr>
              <w:t>† Due to unavailability of these data at exam 1, physical activity was determined at exam 2 (retained n=</w:t>
            </w:r>
            <w:r w:rsidRPr="00147E79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241; excluded n=1618).</w:t>
            </w:r>
          </w:p>
        </w:tc>
      </w:tr>
      <w:tr w:rsidR="003827E3" w:rsidRPr="00F16857" w14:paraId="22D5BE0C" w14:textId="77777777" w:rsidTr="007F5164">
        <w:trPr>
          <w:trHeight w:val="20"/>
        </w:trPr>
        <w:tc>
          <w:tcPr>
            <w:tcW w:w="8955" w:type="dxa"/>
            <w:gridSpan w:val="4"/>
            <w:noWrap/>
            <w:vAlign w:val="center"/>
            <w:hideMark/>
          </w:tcPr>
          <w:p w14:paraId="198873F8" w14:textId="77777777" w:rsidR="003827E3" w:rsidRPr="00F16857" w:rsidRDefault="003827E3" w:rsidP="003827E3">
            <w:pPr>
              <w:tabs>
                <w:tab w:val="left" w:pos="450"/>
                <w:tab w:val="left" w:pos="630"/>
                <w:tab w:val="left" w:pos="810"/>
              </w:tabs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827E3" w:rsidRPr="00F16857" w14:paraId="02853056" w14:textId="77777777" w:rsidTr="007F5164">
        <w:trPr>
          <w:trHeight w:val="20"/>
        </w:trPr>
        <w:tc>
          <w:tcPr>
            <w:tcW w:w="8955" w:type="dxa"/>
            <w:gridSpan w:val="4"/>
            <w:noWrap/>
            <w:vAlign w:val="center"/>
          </w:tcPr>
          <w:p w14:paraId="7CE89ABD" w14:textId="77777777" w:rsidR="003827E3" w:rsidRPr="00F16857" w:rsidRDefault="003827E3" w:rsidP="003827E3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09EDE02D" w14:textId="77777777" w:rsidR="003827E3" w:rsidRPr="003520A5" w:rsidRDefault="003827E3" w:rsidP="003827E3">
      <w:pPr>
        <w:rPr>
          <w:rFonts w:ascii="Arial" w:hAnsi="Arial" w:cs="Arial"/>
        </w:rPr>
      </w:pPr>
    </w:p>
    <w:sectPr w:rsidR="003827E3" w:rsidRPr="003520A5" w:rsidSect="003827E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54EBA" w14:textId="77777777" w:rsidR="003827E3" w:rsidRDefault="003827E3" w:rsidP="003827E3">
      <w:pPr>
        <w:spacing w:after="0" w:line="240" w:lineRule="auto"/>
      </w:pPr>
      <w:r>
        <w:separator/>
      </w:r>
    </w:p>
  </w:endnote>
  <w:endnote w:type="continuationSeparator" w:id="0">
    <w:p w14:paraId="32B3A996" w14:textId="77777777" w:rsidR="003827E3" w:rsidRDefault="003827E3" w:rsidP="003827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A388D" w14:textId="77777777" w:rsidR="003827E3" w:rsidRDefault="003827E3" w:rsidP="003827E3">
      <w:pPr>
        <w:spacing w:after="0" w:line="240" w:lineRule="auto"/>
      </w:pPr>
      <w:r>
        <w:separator/>
      </w:r>
    </w:p>
  </w:footnote>
  <w:footnote w:type="continuationSeparator" w:id="0">
    <w:p w14:paraId="009852D8" w14:textId="77777777" w:rsidR="003827E3" w:rsidRDefault="003827E3" w:rsidP="003827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sjQ2MzQ0MbM0trRQ0lEKTi0uzszPAykwrAUA6bnjECwAAAA="/>
  </w:docVars>
  <w:rsids>
    <w:rsidRoot w:val="009F0C1A"/>
    <w:rsid w:val="00046A02"/>
    <w:rsid w:val="00142A80"/>
    <w:rsid w:val="00147E79"/>
    <w:rsid w:val="00177AB3"/>
    <w:rsid w:val="0022438B"/>
    <w:rsid w:val="002572A6"/>
    <w:rsid w:val="003520A5"/>
    <w:rsid w:val="003827E3"/>
    <w:rsid w:val="004F7F6E"/>
    <w:rsid w:val="0055436A"/>
    <w:rsid w:val="005D370D"/>
    <w:rsid w:val="00753DA5"/>
    <w:rsid w:val="0079450C"/>
    <w:rsid w:val="007F5164"/>
    <w:rsid w:val="00854ED4"/>
    <w:rsid w:val="008B51E2"/>
    <w:rsid w:val="008E3B79"/>
    <w:rsid w:val="009F0C1A"/>
    <w:rsid w:val="00A411C0"/>
    <w:rsid w:val="00A80B90"/>
    <w:rsid w:val="00D2331E"/>
    <w:rsid w:val="00D3555D"/>
    <w:rsid w:val="00D42C6A"/>
    <w:rsid w:val="00D802AB"/>
    <w:rsid w:val="00D84B21"/>
    <w:rsid w:val="00D9059F"/>
    <w:rsid w:val="00DA0ED9"/>
    <w:rsid w:val="00DA400C"/>
    <w:rsid w:val="00DE0CF9"/>
    <w:rsid w:val="00EA715B"/>
    <w:rsid w:val="00ED1F74"/>
    <w:rsid w:val="00EF7C50"/>
    <w:rsid w:val="00F84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4C623"/>
  <w15:chartTrackingRefBased/>
  <w15:docId w15:val="{3CAB540E-FA8D-4A95-A836-170800433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C1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77AB3"/>
    <w:rPr>
      <w:i/>
      <w:iCs/>
    </w:rPr>
  </w:style>
  <w:style w:type="paragraph" w:styleId="NoSpacing">
    <w:name w:val="No Spacing"/>
    <w:uiPriority w:val="1"/>
    <w:qFormat/>
    <w:rsid w:val="003827E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82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7E3"/>
  </w:style>
  <w:style w:type="paragraph" w:styleId="Footer">
    <w:name w:val="footer"/>
    <w:basedOn w:val="Normal"/>
    <w:link w:val="FooterChar"/>
    <w:uiPriority w:val="99"/>
    <w:unhideWhenUsed/>
    <w:rsid w:val="00382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7E3"/>
  </w:style>
  <w:style w:type="paragraph" w:styleId="Revision">
    <w:name w:val="Revision"/>
    <w:hidden/>
    <w:uiPriority w:val="99"/>
    <w:semiHidden/>
    <w:rsid w:val="00147E7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47E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7E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7E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7E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7E7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75570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9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42016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32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8747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98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88898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54037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8378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0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51497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76177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01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ad.bu.edu\bumcfiles\BUSM\Section%20of%20Preventive%20Medicine\Dept\Guest\Ioanna\Manuscripts\Submitted\Potatoes%20in%20FOS\JN%20paper\Resubmission\potato%20prep%20types%20for%20pie%20char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500" b="1" i="0" u="none" strike="noStrike" kern="1200" cap="all" spc="100" normalizeH="0" baseline="0">
                <a:solidFill>
                  <a:schemeClr val="lt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>
                <a:solidFill>
                  <a:sysClr val="windowText" lastClr="00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cooking method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500" b="1" i="0" u="none" strike="noStrike" kern="1200" cap="all" spc="100" normalizeH="0" baseline="0">
              <a:solidFill>
                <a:schemeClr val="lt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spPr>
            <a:solidFill>
              <a:schemeClr val="lt1"/>
            </a:solidFill>
            <a:ln w="19050">
              <a:solidFill>
                <a:schemeClr val="tx1">
                  <a:lumMod val="95000"/>
                  <a:lumOff val="5000"/>
                </a:schemeClr>
              </a:solidFill>
            </a:ln>
            <a:effectLst/>
          </c:spPr>
          <c:dPt>
            <c:idx val="0"/>
            <c:bubble3D val="0"/>
            <c:spPr>
              <a:solidFill>
                <a:schemeClr val="lt1"/>
              </a:solidFill>
              <a:ln w="19050">
                <a:solidFill>
                  <a:schemeClr val="tx1">
                    <a:lumMod val="95000"/>
                    <a:lumOff val="5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CDEB-4290-866F-8A527A56C3D9}"/>
              </c:ext>
            </c:extLst>
          </c:dPt>
          <c:dPt>
            <c:idx val="1"/>
            <c:bubble3D val="0"/>
            <c:spPr>
              <a:solidFill>
                <a:schemeClr val="lt1"/>
              </a:solidFill>
              <a:ln w="19050">
                <a:solidFill>
                  <a:schemeClr val="tx1">
                    <a:lumMod val="95000"/>
                    <a:lumOff val="5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CDEB-4290-866F-8A527A56C3D9}"/>
              </c:ext>
            </c:extLst>
          </c:dPt>
          <c:dPt>
            <c:idx val="2"/>
            <c:bubble3D val="0"/>
            <c:spPr>
              <a:solidFill>
                <a:schemeClr val="lt1"/>
              </a:solidFill>
              <a:ln w="19050">
                <a:solidFill>
                  <a:schemeClr val="tx1">
                    <a:lumMod val="95000"/>
                    <a:lumOff val="5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CDEB-4290-866F-8A527A56C3D9}"/>
              </c:ext>
            </c:extLst>
          </c:dPt>
          <c:dPt>
            <c:idx val="3"/>
            <c:bubble3D val="0"/>
            <c:spPr>
              <a:solidFill>
                <a:schemeClr val="lt1"/>
              </a:solidFill>
              <a:ln w="19050">
                <a:solidFill>
                  <a:schemeClr val="tx1">
                    <a:lumMod val="95000"/>
                    <a:lumOff val="5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CDEB-4290-866F-8A527A56C3D9}"/>
              </c:ext>
            </c:extLst>
          </c:dPt>
          <c:dPt>
            <c:idx val="4"/>
            <c:bubble3D val="0"/>
            <c:spPr>
              <a:solidFill>
                <a:schemeClr val="lt1"/>
              </a:solidFill>
              <a:ln w="19050">
                <a:solidFill>
                  <a:schemeClr val="tx1">
                    <a:lumMod val="95000"/>
                    <a:lumOff val="5000"/>
                  </a:schemeClr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CDEB-4290-866F-8A527A56C3D9}"/>
              </c:ext>
            </c:extLst>
          </c:dPt>
          <c:dLbls>
            <c:dLbl>
              <c:idx val="0"/>
              <c:layout>
                <c:manualLayout>
                  <c:x val="-0.14949163356929188"/>
                  <c:y val="0.11107764002027219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Arial" panose="020B0604020202020204" pitchFamily="34" charset="0"/>
                      <a:ea typeface="+mn-ea"/>
                      <a:cs typeface="Arial" panose="020B0604020202020204" pitchFamily="34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4559013505578392"/>
                      <c:h val="0.1328100470957613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CDEB-4290-866F-8A527A56C3D9}"/>
                </c:ext>
              </c:extLst>
            </c:dLbl>
            <c:dLbl>
              <c:idx val="1"/>
              <c:layout>
                <c:manualLayout>
                  <c:x val="6.3937377763187711E-2"/>
                  <c:y val="-8.474740108035958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Fried</a:t>
                    </a:r>
                    <a:r>
                      <a:rPr lang="en-US" baseline="0"/>
                      <a:t>
</a:t>
                    </a:r>
                    <a:fld id="{BB9AA506-5046-4518-9C33-B7ADD9308FF7}" type="PERCENTAGE">
                      <a:rPr lang="en-US" baseline="0"/>
                      <a:pPr/>
                      <a:t>[PERCENTAGE]</a:t>
                    </a:fld>
                    <a:endParaRPr lang="en-US" baseline="0"/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CDEB-4290-866F-8A527A56C3D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accent1">
                      <a:lumMod val="60000"/>
                      <a:lumOff val="4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Baked</c:v>
                </c:pt>
                <c:pt idx="1">
                  <c:v>Chips,fried</c:v>
                </c:pt>
                <c:pt idx="2">
                  <c:v>Mashed</c:v>
                </c:pt>
                <c:pt idx="3">
                  <c:v>Boiled</c:v>
                </c:pt>
                <c:pt idx="4">
                  <c:v>Other</c:v>
                </c:pt>
              </c:strCache>
            </c:strRef>
          </c:cat>
          <c:val>
            <c:numRef>
              <c:f>Sheet1!$B$2:$B$6</c:f>
              <c:numCache>
                <c:formatCode>0.00%</c:formatCode>
                <c:ptCount val="5"/>
                <c:pt idx="0">
                  <c:v>0.36147617721331549</c:v>
                </c:pt>
                <c:pt idx="1">
                  <c:v>0.2803148914812188</c:v>
                </c:pt>
                <c:pt idx="2">
                  <c:v>0.14059029011951374</c:v>
                </c:pt>
                <c:pt idx="3">
                  <c:v>8.5662803171350291E-2</c:v>
                </c:pt>
                <c:pt idx="4">
                  <c:v>0.131955517507842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CDEB-4290-866F-8A527A56C3D9}"/>
            </c:ext>
          </c:extLst>
        </c:ser>
        <c:dLbls>
          <c:dLblPos val="inEnd"/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0">
  <cs:axisTitle>
    <cs:lnRef idx="0"/>
    <cs:fillRef idx="0"/>
    <cs:effectRef idx="0"/>
    <cs:fontRef idx="minor">
      <a:schemeClr val="lt1"/>
    </cs:fontRef>
    <cs:defRPr sz="900" b="1" kern="1200"/>
  </cs:axisTitle>
  <cs:categoryAxis>
    <cs:lnRef idx="0">
      <cs:styleClr val="0"/>
    </cs:lnRef>
    <cs:fillRef idx="0"/>
    <cs:effectRef idx="0"/>
    <cs:fontRef idx="minor">
      <a:schemeClr val="lt1"/>
    </cs:fontRef>
    <cs:spPr>
      <a:ln w="3175" cap="flat" cmpd="sng" algn="ctr">
        <a:solidFill>
          <a:schemeClr val="phClr">
            <a:lumMod val="60000"/>
            <a:lumOff val="40000"/>
          </a:schemeClr>
        </a:solidFill>
        <a:round/>
      </a:ln>
    </cs:spPr>
    <cs:defRPr sz="800" kern="1200" cap="all" spc="150" normalizeH="0" baseline="0"/>
  </cs:categoryAxis>
  <cs:chartArea>
    <cs:lnRef idx="0">
      <cs:styleClr val="0"/>
    </cs:lnRef>
    <cs:fillRef idx="0">
      <cs:styleClr val="0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phClr"/>
        </a:solidFill>
        <a:round/>
      </a:ln>
    </cs:spPr>
    <cs:defRPr sz="1000" kern="1200"/>
  </cs:chartArea>
  <cs:dataLabel>
    <cs:lnRef idx="0">
      <cs:styleClr val="0"/>
    </cs:lnRef>
    <cs:fillRef idx="0"/>
    <cs:effectRef idx="0"/>
    <cs:fontRef idx="minor">
      <cs:styleClr val="0"/>
    </cs:fontRef>
    <cs:defRPr sz="900" b="1" kern="1200"/>
  </cs:dataLabel>
  <cs:dataLabelCallout>
    <cs:lnRef idx="0">
      <cs:styleClr val="0"/>
    </cs:lnRef>
    <cs:fillRef idx="0"/>
    <cs:effectRef idx="0"/>
    <cs:fontRef idx="minor">
      <cs:styleClr val="0"/>
    </cs:fontRef>
    <cs:spPr>
      <a:solidFill>
        <a:schemeClr val="lt1"/>
      </a:solidFill>
      <a:ln>
        <a:solidFill>
          <a:schemeClr val="phClr"/>
        </a:solidFill>
      </a:ln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0"/>
    </cs:lnRef>
    <cs:fillRef idx="0"/>
    <cs:effectRef idx="0"/>
    <cs:fontRef idx="minor">
      <a:schemeClr val="dk1"/>
    </cs:fontRef>
    <cs:spPr>
      <a:solidFill>
        <a:schemeClr val="lt1"/>
      </a:solidFill>
      <a:ln w="19050">
        <a:solidFill>
          <a:schemeClr val="phClr"/>
        </a:solidFill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34925" cap="rnd">
        <a:solidFill>
          <a:schemeClr val="lt1"/>
        </a:solidFill>
        <a:round/>
      </a:ln>
      <a:effectLst>
        <a:outerShdw dist="25400" dir="2700000" algn="tl" rotWithShape="0">
          <a:schemeClr val="phClr"/>
        </a:outerShdw>
      </a:effectLst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22225">
        <a:solidFill>
          <a:schemeClr val="lt1"/>
        </a:solidFill>
        <a:round/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>
      <cs:styleClr val="0"/>
    </cs:lnRef>
    <cs:fillRef idx="0"/>
    <cs:effectRef idx="0"/>
    <cs:fontRef idx="minor">
      <a:schemeClr val="lt1"/>
    </cs:fontRef>
    <cs:spPr>
      <a:ln w="9525">
        <a:solidFill>
          <a:schemeClr val="phClr">
            <a:lumMod val="60000"/>
            <a:lumOff val="40000"/>
          </a:schemeClr>
        </a:solidFill>
      </a:ln>
    </cs:spPr>
    <cs:defRPr sz="900" kern="1200"/>
  </cs:dataTable>
  <cs:downBar>
    <cs:lnRef idx="0">
      <cs:styleClr val="0"/>
    </cs:lnRef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downBar>
  <cs:drop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dropLine>
  <cs:errorBar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round/>
      </a:ln>
      <a:effectLst>
        <a:glow rad="25400">
          <a:schemeClr val="lt1"/>
        </a:glow>
      </a:effectLst>
    </cs:spPr>
  </cs:errorBar>
  <cs:floor>
    <cs:lnRef idx="0"/>
    <cs:fillRef idx="0"/>
    <cs:effectRef idx="0"/>
    <cs:fontRef idx="minor">
      <a:schemeClr val="dk1"/>
    </cs:fontRef>
  </cs:floor>
  <cs:gridlineMajor>
    <cs:lnRef idx="0">
      <cs:styleClr val="0"/>
    </cs:lnRef>
    <cs:fillRef idx="0"/>
    <cs:effectRef idx="0"/>
    <cs:fontRef idx="minor">
      <a:schemeClr val="dk1"/>
    </cs:fontRef>
    <cs:spPr>
      <a:ln w="9525" cap="flat" cmpd="sng" algn="ctr">
        <a:solidFill>
          <a:schemeClr val="lt1">
            <a:alpha val="25000"/>
          </a:schemeClr>
        </a:solidFill>
        <a:round/>
      </a:ln>
    </cs:spPr>
  </cs:gridlineMajor>
  <cs:gridlineMinor>
    <cs:lnRef idx="0">
      <cs:styleClr val="0"/>
    </cs:lnRef>
    <cs:fillRef idx="0"/>
    <cs:effectRef idx="0"/>
    <cs:fontRef idx="minor">
      <a:schemeClr val="dk1"/>
    </cs:fontRef>
    <cs:spPr>
      <a:ln>
        <a:solidFill>
          <a:schemeClr val="lt1">
            <a:alpha val="10000"/>
          </a:schemeClr>
        </a:solidFill>
      </a:ln>
    </cs:spPr>
  </cs:gridlineMinor>
  <cs:hiLo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  <a:prstDash val="dash"/>
      </a:ln>
    </cs:spPr>
  </cs:hiLoLine>
  <cs:leader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</a:schemeClr>
        </a:solidFill>
      </a:ln>
    </cs:spPr>
  </cs:leaderLine>
  <cs:legend>
    <cs:lnRef idx="0"/>
    <cs:fillRef idx="0"/>
    <cs:effectRef idx="0"/>
    <cs:fontRef idx="minor">
      <a:schemeClr val="lt1"/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>
      <cs:styleClr val="0"/>
    </cs:lnRef>
    <cs:fillRef idx="0"/>
    <cs:effectRef idx="0"/>
    <cs:fontRef idx="minor">
      <a:schemeClr val="lt1"/>
    </cs:fontRef>
    <cs:spPr>
      <a:ln w="3175" cap="flat" cmpd="sng" algn="ctr">
        <a:solidFill>
          <a:schemeClr val="phClr">
            <a:lumMod val="60000"/>
            <a:lumOff val="40000"/>
          </a:schemeClr>
        </a:solidFill>
        <a:round/>
      </a:ln>
    </cs:spPr>
    <cs:defRPr sz="900" kern="1200"/>
  </cs:seriesAxis>
  <cs:seriesLine>
    <cs:lnRef idx="0">
      <cs:styleClr val="0"/>
    </cs:lnRef>
    <cs:fillRef idx="0"/>
    <cs:effectRef idx="0"/>
    <cs:fontRef idx="minor">
      <a:schemeClr val="dk1"/>
    </cs:fontRef>
    <cs:spPr>
      <a:ln w="9525">
        <a:solidFill>
          <a:schemeClr val="phClr">
            <a:lumMod val="60000"/>
            <a:lumOff val="40000"/>
            <a:tint val="5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lt1"/>
    </cs:fontRef>
    <cs:defRPr sz="1500" b="1" kern="1200" cap="all" spc="100" normalizeH="0" baseline="0"/>
  </cs:title>
  <cs:trendline>
    <cs:lnRef idx="0"/>
    <cs:fillRef idx="0"/>
    <cs:effectRef idx="0"/>
    <cs:fontRef idx="minor">
      <a:schemeClr val="dk1"/>
    </cs:fontRef>
    <cs:spPr>
      <a:ln w="28575" cap="rnd">
        <a:solidFill>
          <a:schemeClr val="lt1">
            <a:alpha val="50000"/>
          </a:schemeClr>
        </a:solidFill>
        <a:round/>
      </a:ln>
    </cs:spPr>
  </cs:trendline>
  <cs:trendlineLabel>
    <cs:lnRef idx="0"/>
    <cs:fillRef idx="0"/>
    <cs:effectRef idx="0"/>
    <cs:fontRef idx="minor">
      <a:schemeClr val="lt1"/>
    </cs:fontRef>
    <cs:defRPr sz="900" kern="1200"/>
  </cs:trendlineLabel>
  <cs:upBar>
    <cs:lnRef idx="0">
      <cs:styleClr val="0"/>
    </cs:lnRef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phClr">
            <a:lumMod val="60000"/>
            <a:lumOff val="40000"/>
          </a:schemeClr>
        </a:solidFill>
      </a:ln>
    </cs:spPr>
  </cs:upBar>
  <cs:valueAxis>
    <cs:lnRef idx="0"/>
    <cs:fillRef idx="0"/>
    <cs:effectRef idx="0"/>
    <cs:fontRef idx="minor">
      <a:schemeClr val="lt1"/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684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gelis Lefkonikiatis</dc:creator>
  <cp:keywords/>
  <dc:description/>
  <cp:lastModifiedBy>Moore, Lynn L</cp:lastModifiedBy>
  <cp:revision>3</cp:revision>
  <dcterms:created xsi:type="dcterms:W3CDTF">2022-07-18T15:08:00Z</dcterms:created>
  <dcterms:modified xsi:type="dcterms:W3CDTF">2022-07-19T12:02:00Z</dcterms:modified>
</cp:coreProperties>
</file>